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6BF81" w14:textId="77777777" w:rsidR="00E20820" w:rsidRPr="00A9075B" w:rsidRDefault="00A9075B" w:rsidP="00935F36">
      <w:pPr>
        <w:rPr>
          <w:b/>
          <w:bCs/>
          <w:sz w:val="36"/>
          <w:szCs w:val="36"/>
        </w:rPr>
      </w:pPr>
      <w:r w:rsidRPr="00A9075B">
        <w:rPr>
          <w:b/>
          <w:bCs/>
          <w:sz w:val="36"/>
          <w:szCs w:val="36"/>
        </w:rPr>
        <w:t>Entopia</w:t>
      </w:r>
    </w:p>
    <w:p w14:paraId="617DB478" w14:textId="77777777" w:rsidR="00A9075B" w:rsidRDefault="00A9075B" w:rsidP="00A9075B">
      <w:r>
        <w:t>INSERT INTO entopia_opinion (text, type) VALUES ('</w:t>
      </w:r>
      <w:r w:rsidR="00E73FFF" w:rsidRPr="00E73FFF">
        <w:t>they spent 2.5 hours which is much longer than they thought. They helped releas</w:t>
      </w:r>
      <w:r w:rsidR="00D21980">
        <w:t>ing</w:t>
      </w:r>
      <w:r w:rsidR="00E73FFF" w:rsidRPr="00E73FFF">
        <w:t xml:space="preserve"> new butterflies which in itself was lovely but there was so much more, not just with the frogs, dragons etc but the interactive section.</w:t>
      </w:r>
      <w:r>
        <w:t>', '</w:t>
      </w:r>
      <w:r w:rsidR="00CB127D">
        <w:t>comparative</w:t>
      </w:r>
      <w:r>
        <w:t>');</w:t>
      </w:r>
    </w:p>
    <w:p w14:paraId="2E813C22" w14:textId="77777777" w:rsidR="00CB127D" w:rsidRDefault="00CB127D" w:rsidP="00CB127D">
      <w:r>
        <w:t>INSERT INTO entopia_opinion (text, type) VALUES ('</w:t>
      </w:r>
      <w:r w:rsidR="00E73FFF" w:rsidRPr="00E73FFF">
        <w:t xml:space="preserve">the programme is definitely worth more than the </w:t>
      </w:r>
      <w:r w:rsidR="00D21980">
        <w:t>price</w:t>
      </w:r>
      <w:r w:rsidR="00E73FFF" w:rsidRPr="00E73FFF">
        <w:t xml:space="preserve"> we pay for it.</w:t>
      </w:r>
      <w:r>
        <w:t>', 'comparative');</w:t>
      </w:r>
    </w:p>
    <w:p w14:paraId="2EECA457" w14:textId="77777777" w:rsidR="00CB127D" w:rsidRDefault="00CB127D" w:rsidP="00CB127D">
      <w:r>
        <w:t>INSERT INTO entopia_opinion (text, type) VALUES ('</w:t>
      </w:r>
      <w:r w:rsidR="00E73FFF" w:rsidRPr="00E73FFF">
        <w:t>the visitors who have purchased their tickets in advance can proceed to the Priority Lane at the ticketing counter to redeem their entry wristbands on the day of visit.</w:t>
      </w:r>
      <w:r>
        <w:t>', 'directory');</w:t>
      </w:r>
    </w:p>
    <w:p w14:paraId="47697C17" w14:textId="77777777" w:rsidR="00CB127D" w:rsidRDefault="00CB127D" w:rsidP="00CB127D">
      <w:r>
        <w:t>INSERT INTO entopia_opinion (text, type) VALUES ('</w:t>
      </w:r>
      <w:r w:rsidR="00E73FFF" w:rsidRPr="00E73FFF">
        <w:t>the park consists of an indoor section and outdoor section where visitors are free to roam around in both sections.</w:t>
      </w:r>
      <w:r>
        <w:t>', 'directory');</w:t>
      </w:r>
    </w:p>
    <w:p w14:paraId="34CA5A12" w14:textId="77777777" w:rsidR="00CB127D" w:rsidRDefault="00CB127D" w:rsidP="00CB127D">
      <w:r>
        <w:t>INSERT INTO entopia_opinion (text, type) VALUES ('</w:t>
      </w:r>
      <w:r w:rsidR="00E73FFF">
        <w:t>a</w:t>
      </w:r>
      <w:r w:rsidR="00E73FFF" w:rsidRPr="00E73FFF">
        <w:t xml:space="preserve"> child (4 to 12 years old) or senior citizen (60 years old and above) has to pay RM29. For foreigner, it costs RM45.</w:t>
      </w:r>
      <w:r>
        <w:t>', 'fee');</w:t>
      </w:r>
    </w:p>
    <w:p w14:paraId="51EE249A" w14:textId="77777777" w:rsidR="00CB127D" w:rsidRDefault="00CB127D" w:rsidP="00CB127D">
      <w:r>
        <w:t>INSERT INTO entopia_opinion (text, type) VALUES ('</w:t>
      </w:r>
      <w:r w:rsidR="00E73FFF">
        <w:t>a</w:t>
      </w:r>
      <w:r w:rsidR="00E73FFF" w:rsidRPr="00E73FFF">
        <w:t xml:space="preserve"> Malaysian adult need to purchase an entry ticket with RM49. If you are non-Malaysian, it costs you RM65.</w:t>
      </w:r>
      <w:r>
        <w:t>', 'fee');</w:t>
      </w:r>
    </w:p>
    <w:p w14:paraId="37FF0D66" w14:textId="77777777" w:rsidR="00CB127D" w:rsidRDefault="00CB127D" w:rsidP="00CB127D">
      <w:r>
        <w:t>INSERT INTO entopia_opinion (text, type) VALUES ('</w:t>
      </w:r>
      <w:r w:rsidR="00BF7D15" w:rsidRPr="00BF7D15">
        <w:t>he has been coming here since the early 90s and the bosses have certainly made the place better each time he have visited.</w:t>
      </w:r>
      <w:r>
        <w:t>', 'guidance');</w:t>
      </w:r>
    </w:p>
    <w:p w14:paraId="4EB1D9A5" w14:textId="77777777" w:rsidR="00CB127D" w:rsidRDefault="00CB127D" w:rsidP="00CB127D">
      <w:r>
        <w:t>INSERT INTO entopia_opinion (text, type) VALUES ('</w:t>
      </w:r>
      <w:r w:rsidR="00BF7D15" w:rsidRPr="00BF7D15">
        <w:t>you can spend at least two hours there so you can take plenty of pictures and enjoy all the offerings.</w:t>
      </w:r>
      <w:r>
        <w:t>', 'guidance');</w:t>
      </w:r>
    </w:p>
    <w:p w14:paraId="17F775BF" w14:textId="77777777" w:rsidR="00CB127D" w:rsidRDefault="00CB127D" w:rsidP="00CB127D">
      <w:r>
        <w:t>INSERT INTO entopia_opinion (text, type) VALUES ('</w:t>
      </w:r>
      <w:r w:rsidR="00BF7D15" w:rsidRPr="00BF7D15">
        <w:t>they were offered to release a butterfly that had just left its cocoon which was a lovely touch, and well explained by the young staff member.</w:t>
      </w:r>
      <w:r>
        <w:t>', 'guidance');</w:t>
      </w:r>
    </w:p>
    <w:p w14:paraId="0B6CDBF5" w14:textId="77777777" w:rsidR="00CB127D" w:rsidRDefault="00CB127D" w:rsidP="00CB127D">
      <w:r>
        <w:t>INSERT INTO entopia_opinion (text, type) VALUES ('</w:t>
      </w:r>
      <w:r w:rsidR="00BF7D15" w:rsidRPr="00BF7D15">
        <w:t>you will have the chance to see many species, colors, sizes all living in the beautiful gardens.</w:t>
      </w:r>
      <w:r>
        <w:t>', 'guidance');</w:t>
      </w:r>
    </w:p>
    <w:p w14:paraId="6A3F08FD" w14:textId="77777777" w:rsidR="00CB127D" w:rsidRDefault="00CB127D" w:rsidP="00CB127D">
      <w:r>
        <w:t>INSERT INTO entopia_opinion (text, type) VALUES ('</w:t>
      </w:r>
      <w:r w:rsidR="00BF7D15" w:rsidRPr="00BF7D15">
        <w:t>it is definitely a must visit if you have kids and happen to visit Penang.</w:t>
      </w:r>
      <w:r>
        <w:t>', 'guidance');</w:t>
      </w:r>
    </w:p>
    <w:p w14:paraId="0F48BA97" w14:textId="77777777" w:rsidR="00CB127D" w:rsidRDefault="00CB127D" w:rsidP="00CB127D">
      <w:r>
        <w:t>INSERT INTO entopia_opinion (text, type) VALUES ('</w:t>
      </w:r>
      <w:r w:rsidR="00BF7D15" w:rsidRPr="00BF7D15">
        <w:t>if you arrived at a certain time, you would have</w:t>
      </w:r>
      <w:r w:rsidR="00CC5DFF">
        <w:t xml:space="preserve"> </w:t>
      </w:r>
      <w:r w:rsidR="00BF7D15" w:rsidRPr="00BF7D15">
        <w:t>the chance to free butterflies for their first flight in their life.</w:t>
      </w:r>
      <w:r>
        <w:t>', 'guidance');</w:t>
      </w:r>
    </w:p>
    <w:p w14:paraId="742ADCD0" w14:textId="77777777" w:rsidR="00CB127D" w:rsidRDefault="00CB127D" w:rsidP="00CB127D">
      <w:r>
        <w:t>INSERT INTO entopia_opinion (text, type) VALUES ('</w:t>
      </w:r>
      <w:r w:rsidR="00BF7D15" w:rsidRPr="00BF7D15">
        <w:t>it is a great place to see butterflies in particular, great for photos as there are so many butterflies and they just land on you, the colours are great, other reptiles are there too to view and learn all about!</w:t>
      </w:r>
      <w:r>
        <w:t>', 'guidance');</w:t>
      </w:r>
    </w:p>
    <w:p w14:paraId="2B660CFA" w14:textId="77777777" w:rsidR="00CB127D" w:rsidRDefault="00CB127D" w:rsidP="00CB127D">
      <w:r>
        <w:t>INSERT INTO entopia_opinion (text, type) VALUES ('</w:t>
      </w:r>
      <w:r w:rsidR="00BF7D15" w:rsidRPr="00BF7D15">
        <w:t>you can and should spend at least a couple of hours to enjoy everything there.</w:t>
      </w:r>
      <w:r>
        <w:t>', 'guidance');</w:t>
      </w:r>
    </w:p>
    <w:p w14:paraId="050C9E94" w14:textId="07A07364" w:rsidR="00CB127D" w:rsidRDefault="00CB127D" w:rsidP="00CB127D">
      <w:r>
        <w:t>INSERT INTO entopia_opinion (text, type) VALUES ('</w:t>
      </w:r>
      <w:r w:rsidR="007A2594" w:rsidRPr="007A2594">
        <w:t>they came there at 10 am, and they left at 3 pm, it</w:t>
      </w:r>
      <w:r w:rsidR="00D4180B" w:rsidRPr="007A2594">
        <w:t>''</w:t>
      </w:r>
      <w:r w:rsidR="007A2594" w:rsidRPr="007A2594">
        <w:t>s beyond their expectation that their kids enjoyed playing with butterflies so much since they can really close with butterflies.</w:t>
      </w:r>
      <w:r>
        <w:t>', 'time');</w:t>
      </w:r>
    </w:p>
    <w:p w14:paraId="502C3961" w14:textId="77777777" w:rsidR="00CB127D" w:rsidRDefault="00CB127D" w:rsidP="00CB127D">
      <w:r>
        <w:t>INSERT INTO entopia_opinion (text, type) VALUES ('</w:t>
      </w:r>
      <w:r w:rsidR="007A2594" w:rsidRPr="007A2594">
        <w:t>it is a very good place to learn about butterflies - try to be there in the morning when they allow you to release butterflies.</w:t>
      </w:r>
      <w:r>
        <w:t>', 'time');</w:t>
      </w:r>
    </w:p>
    <w:p w14:paraId="4BA21F1F" w14:textId="77777777" w:rsidR="00CB127D" w:rsidRDefault="00CB127D" w:rsidP="00CB127D">
      <w:r>
        <w:lastRenderedPageBreak/>
        <w:t>INSERT INTO entopia_opinion (text, type) VALUES ('</w:t>
      </w:r>
      <w:r w:rsidR="00CC2D4D" w:rsidRPr="00CC2D4D">
        <w:t>the park opens daily from 9 am to 6 pm. Last entry and last ticket purchase is at 5 pm.</w:t>
      </w:r>
      <w:r>
        <w:t>', 'time');</w:t>
      </w:r>
    </w:p>
    <w:p w14:paraId="2590BCC8" w14:textId="77777777" w:rsidR="00CB127D" w:rsidRDefault="00CB127D" w:rsidP="00CB127D">
      <w:r>
        <w:t>INSERT INTO entopia_opinion (text, type) VALUES (</w:t>
      </w:r>
      <w:r w:rsidR="00CC5DFF">
        <w:t>'</w:t>
      </w:r>
      <w:r w:rsidR="00CC2D4D" w:rsidRPr="00CC2D4D">
        <w:t>on average, it will take approximately two and a half hours to complete a full self-tour of Entopia.</w:t>
      </w:r>
      <w:r>
        <w:t>', 'time');</w:t>
      </w:r>
    </w:p>
    <w:p w14:paraId="3CA71A4D" w14:textId="77777777" w:rsidR="00CB127D" w:rsidRDefault="00CB127D" w:rsidP="00A9075B"/>
    <w:p w14:paraId="71A8C70C" w14:textId="77777777" w:rsidR="00E20820" w:rsidRDefault="00E20820" w:rsidP="00935F36"/>
    <w:p w14:paraId="72E917B5" w14:textId="77777777" w:rsidR="00E20820" w:rsidRDefault="00E20820" w:rsidP="00935F36"/>
    <w:p w14:paraId="733F80CC" w14:textId="77777777" w:rsidR="00E20820" w:rsidRDefault="00E20820" w:rsidP="00935F36"/>
    <w:p w14:paraId="663D10A9" w14:textId="77777777" w:rsidR="00E20820" w:rsidRDefault="00E20820" w:rsidP="00935F36"/>
    <w:p w14:paraId="4FB51BA7" w14:textId="77777777" w:rsidR="00E20820" w:rsidRDefault="00E20820" w:rsidP="00935F36"/>
    <w:p w14:paraId="71F2C3F6" w14:textId="77777777" w:rsidR="00E20820" w:rsidRDefault="00E20820" w:rsidP="00935F36"/>
    <w:p w14:paraId="09549C99" w14:textId="77777777" w:rsidR="00E20820" w:rsidRDefault="00E20820" w:rsidP="00935F36"/>
    <w:p w14:paraId="0E08402C" w14:textId="77777777" w:rsidR="00E20820" w:rsidRDefault="00E20820" w:rsidP="00935F36"/>
    <w:p w14:paraId="6D92A05D" w14:textId="77777777" w:rsidR="00E20820" w:rsidRDefault="00E20820" w:rsidP="00935F36"/>
    <w:p w14:paraId="2D1EFB75" w14:textId="77777777" w:rsidR="00E20820" w:rsidRDefault="00E20820" w:rsidP="00935F36"/>
    <w:p w14:paraId="18A19218" w14:textId="77777777" w:rsidR="00E20820" w:rsidRDefault="00E20820" w:rsidP="00935F36"/>
    <w:p w14:paraId="096E6D5A" w14:textId="77777777" w:rsidR="00E20820" w:rsidRDefault="00E20820" w:rsidP="00935F36"/>
    <w:p w14:paraId="6C65C5DF" w14:textId="77777777" w:rsidR="00E20820" w:rsidRDefault="00E20820" w:rsidP="00935F36"/>
    <w:p w14:paraId="1764F459" w14:textId="77777777" w:rsidR="00E20820" w:rsidRDefault="00E20820" w:rsidP="00935F36"/>
    <w:p w14:paraId="16FEC962" w14:textId="77777777" w:rsidR="00E20820" w:rsidRDefault="00E20820" w:rsidP="00935F36"/>
    <w:p w14:paraId="47808047" w14:textId="77777777" w:rsidR="00E20820" w:rsidRDefault="00E20820" w:rsidP="00935F36"/>
    <w:p w14:paraId="27C60F2B" w14:textId="77777777" w:rsidR="00E20820" w:rsidRDefault="00E20820" w:rsidP="00935F36"/>
    <w:p w14:paraId="7440A342" w14:textId="77777777" w:rsidR="00E20820" w:rsidRDefault="00E20820">
      <w:r>
        <w:br w:type="page"/>
      </w:r>
    </w:p>
    <w:p w14:paraId="6EC4157B" w14:textId="77777777" w:rsidR="00E20820" w:rsidRPr="00E20820" w:rsidRDefault="00E20820" w:rsidP="00935F36">
      <w:pPr>
        <w:rPr>
          <w:b/>
          <w:bCs/>
          <w:sz w:val="40"/>
          <w:szCs w:val="40"/>
        </w:rPr>
      </w:pPr>
      <w:r w:rsidRPr="00E20820">
        <w:rPr>
          <w:b/>
          <w:bCs/>
          <w:sz w:val="40"/>
          <w:szCs w:val="40"/>
        </w:rPr>
        <w:lastRenderedPageBreak/>
        <w:t>The Top Penang</w:t>
      </w:r>
    </w:p>
    <w:p w14:paraId="73790F49" w14:textId="77777777" w:rsidR="00E20820" w:rsidRDefault="00E20820" w:rsidP="00935F36"/>
    <w:p w14:paraId="064C4A40" w14:textId="347B4529" w:rsidR="009B18A0" w:rsidRDefault="009B18A0" w:rsidP="009B18A0">
      <w:r>
        <w:t xml:space="preserve">INSERT INTO </w:t>
      </w:r>
      <w:r w:rsidR="00C77923">
        <w:t>t</w:t>
      </w:r>
      <w:r w:rsidR="00B51AAB">
        <w:t>op_opinion</w:t>
      </w:r>
      <w:r>
        <w:t xml:space="preserve"> (text, type</w:t>
      </w:r>
      <w:r w:rsidR="00CB539E">
        <w:t>, link</w:t>
      </w:r>
      <w:r>
        <w:t>) VALUES ('</w:t>
      </w:r>
      <w:r w:rsidR="00F42B1A" w:rsidRPr="00F42B1A">
        <w:t>the views from The Top of Komtar are far better than that experienced from the top of Penang Hill.</w:t>
      </w:r>
      <w:r>
        <w:t>', '</w:t>
      </w:r>
      <w:r w:rsidR="00B51AAB">
        <w:t>comparative</w:t>
      </w:r>
      <w:r>
        <w:t>'</w:t>
      </w:r>
      <w:r w:rsidR="005507EB">
        <w:t>, '</w:t>
      </w:r>
      <w:r w:rsidR="003E0C98" w:rsidRPr="003E0C98">
        <w:t>t.ly/LX980</w:t>
      </w:r>
      <w:r w:rsidR="005507EB">
        <w:t>'</w:t>
      </w:r>
      <w:r>
        <w:t>);</w:t>
      </w:r>
    </w:p>
    <w:p w14:paraId="37C92DED" w14:textId="372D1EC0" w:rsidR="00B51AAB" w:rsidRDefault="00B51AAB" w:rsidP="00B51AAB">
      <w:r>
        <w:t xml:space="preserve">INSERT INTO </w:t>
      </w:r>
      <w:r w:rsidR="00196855">
        <w:t>t</w:t>
      </w:r>
      <w:r>
        <w:t>op_opinion (text, type</w:t>
      </w:r>
      <w:r w:rsidR="00CB539E">
        <w:t>, link</w:t>
      </w:r>
      <w:r>
        <w:t>) VALUES ('</w:t>
      </w:r>
      <w:r w:rsidR="00F42B1A" w:rsidRPr="00F42B1A">
        <w:t xml:space="preserve">there are lots of souvenir shops there but price will be a bit higher than </w:t>
      </w:r>
      <w:r w:rsidR="007B2F84">
        <w:t>P</w:t>
      </w:r>
      <w:r w:rsidR="00F42B1A" w:rsidRPr="00F42B1A">
        <w:t>enang road there.</w:t>
      </w:r>
      <w:r>
        <w:t>', 'comparative'</w:t>
      </w:r>
      <w:r w:rsidR="005507EB">
        <w:t>, '</w:t>
      </w:r>
      <w:r w:rsidR="00FF7BD0" w:rsidRPr="00FF7BD0">
        <w:t>t.ly/1VJdB</w:t>
      </w:r>
      <w:r w:rsidR="005507EB">
        <w:t>'</w:t>
      </w:r>
      <w:r>
        <w:t>);</w:t>
      </w:r>
    </w:p>
    <w:p w14:paraId="3BF3AB2C" w14:textId="3494447B" w:rsidR="00B51AAB" w:rsidRDefault="00B51AAB" w:rsidP="00B51AAB">
      <w:r>
        <w:t xml:space="preserve">INSERT INTO </w:t>
      </w:r>
      <w:r w:rsidR="00196855">
        <w:t>t</w:t>
      </w:r>
      <w:r>
        <w:t>op_opinion (text, type</w:t>
      </w:r>
      <w:r w:rsidR="00CB539E">
        <w:t>, link</w:t>
      </w:r>
      <w:r>
        <w:t>) VALUES ('</w:t>
      </w:r>
      <w:r w:rsidR="00F42B1A" w:rsidRPr="00F42B1A">
        <w:t>you can get your ticket at level 5.</w:t>
      </w:r>
      <w:r w:rsidR="003F5D03">
        <w:t xml:space="preserve"> There are 14 zones you can visit </w:t>
      </w:r>
      <w:r w:rsidR="00807245">
        <w:t>from level 3 to 6</w:t>
      </w:r>
      <w:r w:rsidR="00E324FE">
        <w:t>.</w:t>
      </w:r>
      <w:r w:rsidR="00944315">
        <w:t xml:space="preserve"> </w:t>
      </w:r>
      <w:r>
        <w:t>', 'directory'</w:t>
      </w:r>
      <w:r w:rsidR="005507EB">
        <w:t>, '</w:t>
      </w:r>
      <w:r w:rsidR="00E61BFB" w:rsidRPr="00E61BFB">
        <w:t>t.ly/9Lzee</w:t>
      </w:r>
      <w:r w:rsidR="005507EB">
        <w:t>'</w:t>
      </w:r>
      <w:r>
        <w:t>);</w:t>
      </w:r>
    </w:p>
    <w:p w14:paraId="0DFA9B2B" w14:textId="285DDB53" w:rsidR="00B51AAB" w:rsidRDefault="00B51AAB" w:rsidP="00B51AAB">
      <w:r>
        <w:t xml:space="preserve">INSERT INTO </w:t>
      </w:r>
      <w:r w:rsidR="00196855">
        <w:t>t</w:t>
      </w:r>
      <w:r>
        <w:t>op_opinion (text, type</w:t>
      </w:r>
      <w:r w:rsidR="00CB539E">
        <w:t>, link</w:t>
      </w:r>
      <w:r>
        <w:t>) VALUES ('</w:t>
      </w:r>
      <w:r w:rsidR="00F42B1A" w:rsidRPr="00F42B1A">
        <w:t>if you want to have your buffet lunch or dinner with the view, go up straight at level 59!</w:t>
      </w:r>
      <w:r>
        <w:t>', 'directory'</w:t>
      </w:r>
      <w:r w:rsidR="005507EB">
        <w:t>, '</w:t>
      </w:r>
      <w:r w:rsidR="0047454C" w:rsidRPr="0047454C">
        <w:t>t.ly/YZWLX</w:t>
      </w:r>
      <w:r w:rsidR="005507EB">
        <w:t>'</w:t>
      </w:r>
      <w:r>
        <w:t>);</w:t>
      </w:r>
    </w:p>
    <w:p w14:paraId="664323B3" w14:textId="33B3CF8D" w:rsidR="00B51AAB" w:rsidRDefault="00B51AAB" w:rsidP="00B51AAB">
      <w:r>
        <w:t xml:space="preserve">INSERT INTO </w:t>
      </w:r>
      <w:r w:rsidR="00196855">
        <w:t>t</w:t>
      </w:r>
      <w:r>
        <w:t>op_opinion (text, type</w:t>
      </w:r>
      <w:r w:rsidR="00CB539E">
        <w:t>, link</w:t>
      </w:r>
      <w:r>
        <w:t>) VALUES ('</w:t>
      </w:r>
      <w:r w:rsidR="00F42B1A" w:rsidRPr="00F42B1A">
        <w:t>the ticket included entry to the Windows of The Top, an air-conditioned observatory deck on Level 65 ; and the rooftop observatory deck and Rainbow Skywalk at Level 68.</w:t>
      </w:r>
      <w:r>
        <w:t>', 'directory'</w:t>
      </w:r>
      <w:r w:rsidR="005507EB">
        <w:t>, '</w:t>
      </w:r>
      <w:r w:rsidR="001335D7" w:rsidRPr="001335D7">
        <w:t>t.ly/LX980</w:t>
      </w:r>
      <w:r w:rsidR="005507EB">
        <w:t>'</w:t>
      </w:r>
      <w:r>
        <w:t>);</w:t>
      </w:r>
    </w:p>
    <w:p w14:paraId="1B2E43DF" w14:textId="142E2A3E" w:rsidR="00EF76B6" w:rsidRDefault="00EF76B6" w:rsidP="00B51AAB">
      <w:r>
        <w:t>INSERT INTO top_opinion (text, type</w:t>
      </w:r>
      <w:r w:rsidR="00CB539E">
        <w:t>, link</w:t>
      </w:r>
      <w:r>
        <w:t>) VALUES ('</w:t>
      </w:r>
      <w:r w:rsidRPr="00F42B1A">
        <w:t>there are lots of activities including but not limited to 7D show and amusement park for children. There are also lots of restaurants such as Umi, Marybrown, My Mee and many more that you cannot miss at level 5 and 6!</w:t>
      </w:r>
      <w:r>
        <w:t>', 'directory', '</w:t>
      </w:r>
      <w:r w:rsidR="009339D6" w:rsidRPr="009339D6">
        <w:t>t.ly/YZWLX</w:t>
      </w:r>
      <w:r>
        <w:t>');</w:t>
      </w:r>
    </w:p>
    <w:p w14:paraId="38BD8908" w14:textId="4A175414" w:rsidR="00B51AAB" w:rsidRDefault="00B51AAB" w:rsidP="00B51AAB">
      <w:r>
        <w:t xml:space="preserve">INSERT INTO </w:t>
      </w:r>
      <w:r w:rsidR="00196855">
        <w:t>t</w:t>
      </w:r>
      <w:r>
        <w:t>op_opinion (text, type</w:t>
      </w:r>
      <w:r w:rsidR="00CB539E">
        <w:t>, link</w:t>
      </w:r>
      <w:r>
        <w:t>) VALUES ('</w:t>
      </w:r>
      <w:r w:rsidR="00F42B1A" w:rsidRPr="00F42B1A">
        <w:t xml:space="preserve">you can </w:t>
      </w:r>
      <w:r w:rsidR="007B2F84">
        <w:t>go</w:t>
      </w:r>
      <w:r w:rsidR="00F42B1A" w:rsidRPr="00F42B1A">
        <w:t xml:space="preserve"> up to level 65 air-conditioned Observatory Deck to watch 360 around Penang city.</w:t>
      </w:r>
      <w:r>
        <w:t>', 'directory'</w:t>
      </w:r>
      <w:r w:rsidR="005507EB">
        <w:t>, '</w:t>
      </w:r>
      <w:r w:rsidR="001124C9" w:rsidRPr="001124C9">
        <w:t>t.ly/LX980</w:t>
      </w:r>
      <w:r w:rsidR="005507EB">
        <w:t>'</w:t>
      </w:r>
      <w:r>
        <w:t>);</w:t>
      </w:r>
    </w:p>
    <w:p w14:paraId="335353E5" w14:textId="7C016F02" w:rsidR="00EF76B6" w:rsidRDefault="00EF76B6" w:rsidP="00B51AAB">
      <w:r>
        <w:t>INSERT INTO top_opinion (text, type</w:t>
      </w:r>
      <w:r w:rsidR="00CB539E">
        <w:t>, link</w:t>
      </w:r>
      <w:r>
        <w:t>) VALUES ('</w:t>
      </w:r>
      <w:r w:rsidRPr="00F42B1A">
        <w:t>Coco Cabana awaits you at Level 69 if you are fine dining lover!</w:t>
      </w:r>
      <w:r>
        <w:t>', 'directory', '</w:t>
      </w:r>
      <w:r w:rsidR="00352323" w:rsidRPr="00352323">
        <w:t>t.ly/YZWLX</w:t>
      </w:r>
      <w:r>
        <w:t>');</w:t>
      </w:r>
    </w:p>
    <w:p w14:paraId="43DF9093" w14:textId="5E0CA792" w:rsidR="004A5034" w:rsidRDefault="004A5034" w:rsidP="00B51AAB">
      <w:r>
        <w:t>INSERT INTO top_opinion (text, type</w:t>
      </w:r>
      <w:r w:rsidR="00CB539E">
        <w:t>, link</w:t>
      </w:r>
      <w:r>
        <w:t>) VALUES ('</w:t>
      </w:r>
      <w:r w:rsidRPr="00F42B1A">
        <w:t>Level 68 provides you another open space 360 atmosphere experience to watch Penang city more nearer.</w:t>
      </w:r>
      <w:r>
        <w:t>', 'directory', '</w:t>
      </w:r>
      <w:r w:rsidR="00D05F90" w:rsidRPr="00D05F90">
        <w:t>t.ly/YZWLX</w:t>
      </w:r>
      <w:r>
        <w:t>');</w:t>
      </w:r>
    </w:p>
    <w:p w14:paraId="365205F3" w14:textId="26857205" w:rsidR="00B51AAB" w:rsidRDefault="00B51AAB" w:rsidP="00B51AAB">
      <w:r>
        <w:t xml:space="preserve">INSERT INTO </w:t>
      </w:r>
      <w:r w:rsidR="00196855">
        <w:t>t</w:t>
      </w:r>
      <w:r>
        <w:t>op_opinion (text, type</w:t>
      </w:r>
      <w:r w:rsidR="00CB539E">
        <w:t>, link</w:t>
      </w:r>
      <w:r>
        <w:t>) VALUES ('</w:t>
      </w:r>
      <w:r w:rsidR="002E22FC">
        <w:t>f</w:t>
      </w:r>
      <w:r w:rsidR="002E22FC" w:rsidRPr="002E22FC">
        <w:t xml:space="preserve">or MyKad holders, The Top Rainbow Skywalk (Single Entry) costs RM48 per adult and RM28 per child, senior citizen or people with disabilities (OKU). Meanwhile, </w:t>
      </w:r>
      <w:r w:rsidR="00526091" w:rsidRPr="002E22FC">
        <w:t>for foreigners</w:t>
      </w:r>
      <w:r w:rsidR="00526091">
        <w:t xml:space="preserve">, </w:t>
      </w:r>
      <w:r w:rsidR="002E22FC" w:rsidRPr="002E22FC">
        <w:t>it costs RM68 per adult and RM48 per child, senior citizen or OKU.</w:t>
      </w:r>
      <w:r>
        <w:t>', 'fee'</w:t>
      </w:r>
      <w:r w:rsidR="005507EB">
        <w:t>, '</w:t>
      </w:r>
      <w:r w:rsidR="00F51A49">
        <w:t>N/A</w:t>
      </w:r>
      <w:r w:rsidR="005507EB">
        <w:t>'</w:t>
      </w:r>
      <w:r>
        <w:t>);</w:t>
      </w:r>
    </w:p>
    <w:p w14:paraId="03BB0383" w14:textId="6873E575" w:rsidR="00B51AAB" w:rsidRDefault="00B51AAB" w:rsidP="00B51AAB">
      <w:r>
        <w:t xml:space="preserve">INSERT INTO </w:t>
      </w:r>
      <w:r w:rsidR="00196855">
        <w:t>t</w:t>
      </w:r>
      <w:r>
        <w:t>op_opinion (text, type</w:t>
      </w:r>
      <w:r w:rsidR="00CB539E">
        <w:t>, link</w:t>
      </w:r>
      <w:r>
        <w:t>) VALUES ('</w:t>
      </w:r>
      <w:r w:rsidR="00C833F4">
        <w:t>f</w:t>
      </w:r>
      <w:r w:rsidR="00C833F4" w:rsidRPr="00C833F4">
        <w:t>or The Top Fun Pass (Multiple Entries), it costs RM78 per single adult, and RM48 per child, senior citizen or people with disabilities (OKU) for MyKad holders. For the standard rate (foreigner), it costs RM99 and RM58 respectively.</w:t>
      </w:r>
      <w:r>
        <w:t>', 'fee'</w:t>
      </w:r>
      <w:r w:rsidR="005507EB">
        <w:t>, '</w:t>
      </w:r>
      <w:r w:rsidR="008A73F8">
        <w:t>N/A</w:t>
      </w:r>
      <w:r w:rsidR="005507EB">
        <w:t>'</w:t>
      </w:r>
      <w:r>
        <w:t>);</w:t>
      </w:r>
    </w:p>
    <w:p w14:paraId="38826FF6" w14:textId="73022008" w:rsidR="00B51AAB" w:rsidRDefault="00B51AAB" w:rsidP="00B51AAB">
      <w:r>
        <w:t xml:space="preserve">INSERT INTO </w:t>
      </w:r>
      <w:r w:rsidR="00196855">
        <w:t>t</w:t>
      </w:r>
      <w:r>
        <w:t>op_opinion (text, type</w:t>
      </w:r>
      <w:r w:rsidR="00CB539E">
        <w:t>, link</w:t>
      </w:r>
      <w:r>
        <w:t>) VALUES ('</w:t>
      </w:r>
      <w:r w:rsidR="00A019D4">
        <w:t xml:space="preserve"> </w:t>
      </w:r>
      <w:r w:rsidR="00A019D4" w:rsidRPr="00A019D4">
        <w:t>This is the highest iconic edutainment tower, especially to the youngsters and students. A place for the family to play and to learn together. A place to stay away from the sun and rain.</w:t>
      </w:r>
      <w:r>
        <w:t>', 'guidance'</w:t>
      </w:r>
      <w:r w:rsidR="005507EB">
        <w:t>, '</w:t>
      </w:r>
      <w:r w:rsidR="00C243D1" w:rsidRPr="00C243D1">
        <w:t>t.ly/Z3Mh</w:t>
      </w:r>
      <w:r w:rsidR="005507EB">
        <w:t>'</w:t>
      </w:r>
      <w:r>
        <w:t>);</w:t>
      </w:r>
    </w:p>
    <w:p w14:paraId="7F0E131F" w14:textId="23131E1E" w:rsidR="00B51AAB" w:rsidRDefault="00B51AAB" w:rsidP="00B51AAB">
      <w:r>
        <w:t xml:space="preserve">INSERT INTO </w:t>
      </w:r>
      <w:r w:rsidR="00196855">
        <w:t>t</w:t>
      </w:r>
      <w:r>
        <w:t>op_opinion (text, type</w:t>
      </w:r>
      <w:r w:rsidR="00CB539E">
        <w:t>, link</w:t>
      </w:r>
      <w:r>
        <w:t>) VALUES ('</w:t>
      </w:r>
      <w:r w:rsidR="0076155B">
        <w:t>t</w:t>
      </w:r>
      <w:r w:rsidR="0076155B" w:rsidRPr="0076155B">
        <w:t>he theme park is a good way for hyper kids to spend the time. Get ready to spend some serious cash. But you must get to the observatory and the rainbow walk.</w:t>
      </w:r>
      <w:r>
        <w:t>', 'guidance'</w:t>
      </w:r>
      <w:r w:rsidR="005507EB">
        <w:t>,</w:t>
      </w:r>
      <w:r w:rsidR="002B2B44">
        <w:t xml:space="preserve"> </w:t>
      </w:r>
      <w:r w:rsidR="005507EB">
        <w:t>'</w:t>
      </w:r>
      <w:r w:rsidR="00254988" w:rsidRPr="00254988">
        <w:t>t.ly/iaBx</w:t>
      </w:r>
      <w:r w:rsidR="005507EB">
        <w:t>'</w:t>
      </w:r>
      <w:r>
        <w:t>);</w:t>
      </w:r>
    </w:p>
    <w:p w14:paraId="5A007589" w14:textId="35A24C2B" w:rsidR="00B51AAB" w:rsidRDefault="00B51AAB" w:rsidP="00B51AAB">
      <w:r>
        <w:t xml:space="preserve">INSERT INTO </w:t>
      </w:r>
      <w:r w:rsidR="00196855">
        <w:t>t</w:t>
      </w:r>
      <w:r>
        <w:t>op_opinion (text, type</w:t>
      </w:r>
      <w:r w:rsidR="00CB539E">
        <w:t>, link</w:t>
      </w:r>
      <w:r>
        <w:t>) VALUES ('</w:t>
      </w:r>
      <w:r w:rsidR="006F045A" w:rsidRPr="006F045A">
        <w:t>there are plenty of rides and things to see and do here if you are a family with young children.</w:t>
      </w:r>
      <w:r>
        <w:t>', 'guidance'</w:t>
      </w:r>
      <w:r w:rsidR="005507EB">
        <w:t>, '</w:t>
      </w:r>
      <w:r w:rsidR="004D6CA4" w:rsidRPr="004D6CA4">
        <w:t>t.ly/dOb1A</w:t>
      </w:r>
      <w:r w:rsidR="005507EB">
        <w:t>'</w:t>
      </w:r>
      <w:r>
        <w:t>);</w:t>
      </w:r>
    </w:p>
    <w:p w14:paraId="5EA9EA8D" w14:textId="2E50D926" w:rsidR="00B51AAB" w:rsidRDefault="00B51AAB" w:rsidP="00B51AAB">
      <w:r>
        <w:lastRenderedPageBreak/>
        <w:t xml:space="preserve">INSERT INTO </w:t>
      </w:r>
      <w:r w:rsidR="00196855">
        <w:t>t</w:t>
      </w:r>
      <w:r>
        <w:t>op_opinion (text, type</w:t>
      </w:r>
      <w:r w:rsidR="00CB539E">
        <w:t>, link</w:t>
      </w:r>
      <w:r>
        <w:t>) VALUES ('</w:t>
      </w:r>
      <w:r w:rsidR="006F045A" w:rsidRPr="006F045A">
        <w:t>it was very hot up there so if you don'</w:t>
      </w:r>
      <w:r w:rsidR="004E39E7" w:rsidRPr="004E39E7">
        <w:t>'</w:t>
      </w:r>
      <w:r w:rsidR="006F045A" w:rsidRPr="006F045A">
        <w:t>t like the heat</w:t>
      </w:r>
      <w:r w:rsidR="00720ECB">
        <w:t xml:space="preserve">, </w:t>
      </w:r>
      <w:r w:rsidR="006F045A" w:rsidRPr="006F045A">
        <w:t>it</w:t>
      </w:r>
      <w:r w:rsidR="00720ECB" w:rsidRPr="006F045A">
        <w:t>''</w:t>
      </w:r>
      <w:r w:rsidR="006F045A" w:rsidRPr="006F045A">
        <w:t>s probably wise to bring an umbrella for shade as there is no shade at all!</w:t>
      </w:r>
      <w:r>
        <w:t>', 'guidance'</w:t>
      </w:r>
      <w:r w:rsidR="005507EB">
        <w:t>,</w:t>
      </w:r>
      <w:r w:rsidR="00E022E3">
        <w:t xml:space="preserve"> </w:t>
      </w:r>
      <w:r w:rsidR="005507EB">
        <w:t>'</w:t>
      </w:r>
      <w:r w:rsidR="00624324" w:rsidRPr="00624324">
        <w:t>t.ly/LX9M0</w:t>
      </w:r>
      <w:r w:rsidR="005507EB">
        <w:t>'</w:t>
      </w:r>
      <w:r>
        <w:t>);</w:t>
      </w:r>
    </w:p>
    <w:p w14:paraId="3797FEA3" w14:textId="6EA7643D" w:rsidR="00B51AAB" w:rsidRPr="006F045A" w:rsidRDefault="00B51AAB" w:rsidP="00B51AAB">
      <w:pPr>
        <w:rPr>
          <w:rFonts w:ascii="Calibri" w:eastAsia="Times New Roman" w:hAnsi="Calibri" w:cs="Calibri"/>
          <w:color w:val="000000"/>
        </w:rPr>
      </w:pPr>
      <w:r>
        <w:t xml:space="preserve">INSERT INTO </w:t>
      </w:r>
      <w:r w:rsidR="00196855">
        <w:t>t</w:t>
      </w:r>
      <w:r>
        <w:t>op_opinion (text, type</w:t>
      </w:r>
      <w:r w:rsidR="00CB539E">
        <w:t>, link</w:t>
      </w:r>
      <w:r>
        <w:t>) VALUES ('</w:t>
      </w:r>
      <w:r w:rsidR="006F045A" w:rsidRPr="006F045A">
        <w:rPr>
          <w:rFonts w:ascii="Calibri" w:eastAsia="Times New Roman" w:hAnsi="Calibri" w:cs="Calibri"/>
          <w:color w:val="000000"/>
        </w:rPr>
        <w:t xml:space="preserve">there is </w:t>
      </w:r>
      <w:r w:rsidR="00720ECB">
        <w:rPr>
          <w:rFonts w:ascii="Calibri" w:eastAsia="Times New Roman" w:hAnsi="Calibri" w:cs="Calibri"/>
          <w:color w:val="000000"/>
        </w:rPr>
        <w:t xml:space="preserve">an </w:t>
      </w:r>
      <w:r w:rsidR="006F045A" w:rsidRPr="006F045A">
        <w:rPr>
          <w:rFonts w:ascii="Calibri" w:eastAsia="Times New Roman" w:hAnsi="Calibri" w:cs="Calibri"/>
          <w:color w:val="000000"/>
        </w:rPr>
        <w:t>arcade which you need to change</w:t>
      </w:r>
      <w:r w:rsidR="006F045A">
        <w:rPr>
          <w:rFonts w:ascii="Calibri" w:eastAsia="Times New Roman" w:hAnsi="Calibri" w:cs="Calibri"/>
          <w:color w:val="000000"/>
        </w:rPr>
        <w:t xml:space="preserve"> </w:t>
      </w:r>
      <w:r w:rsidR="006F045A" w:rsidRPr="006F045A">
        <w:rPr>
          <w:rFonts w:ascii="Calibri" w:eastAsia="Times New Roman" w:hAnsi="Calibri" w:cs="Calibri"/>
          <w:color w:val="000000"/>
        </w:rPr>
        <w:t>token with the machine and the problem is the token machine do not return change and the</w:t>
      </w:r>
      <w:r w:rsidR="006F045A">
        <w:rPr>
          <w:rFonts w:ascii="Calibri" w:eastAsia="Times New Roman" w:hAnsi="Calibri" w:cs="Calibri"/>
          <w:color w:val="000000"/>
        </w:rPr>
        <w:t xml:space="preserve"> </w:t>
      </w:r>
      <w:r w:rsidR="006F045A" w:rsidRPr="006F045A">
        <w:rPr>
          <w:rFonts w:ascii="Calibri" w:eastAsia="Times New Roman" w:hAnsi="Calibri" w:cs="Calibri"/>
          <w:color w:val="000000"/>
        </w:rPr>
        <w:t>machine is not intelligent enough on simple maths, so customer end up losing a few ringgit.</w:t>
      </w:r>
      <w:r>
        <w:t>', 'guidance'</w:t>
      </w:r>
      <w:r w:rsidR="005507EB">
        <w:t>, '</w:t>
      </w:r>
      <w:r w:rsidR="0027662A" w:rsidRPr="0027662A">
        <w:t>t.ly/7OqMA</w:t>
      </w:r>
      <w:r w:rsidR="005507EB">
        <w:t>'</w:t>
      </w:r>
      <w:r>
        <w:t>);</w:t>
      </w:r>
    </w:p>
    <w:p w14:paraId="5D107DC4" w14:textId="26BD6568" w:rsidR="00B51AAB" w:rsidRDefault="00B51AAB" w:rsidP="00B51AAB">
      <w:r>
        <w:t xml:space="preserve">INSERT INTO </w:t>
      </w:r>
      <w:r w:rsidR="00196855">
        <w:t>t</w:t>
      </w:r>
      <w:r>
        <w:t>op_opinion (text, type</w:t>
      </w:r>
      <w:r w:rsidR="00CB539E">
        <w:t>, link</w:t>
      </w:r>
      <w:r>
        <w:t>) VALUES ('</w:t>
      </w:r>
      <w:r w:rsidR="006F045A" w:rsidRPr="006F045A">
        <w:t>this building is 68th floor,</w:t>
      </w:r>
      <w:r w:rsidR="007426A5">
        <w:t xml:space="preserve"> </w:t>
      </w:r>
      <w:r w:rsidR="006F045A" w:rsidRPr="006F045A">
        <w:t xml:space="preserve">the highest building in Penang. You can walk </w:t>
      </w:r>
      <w:r w:rsidR="007426A5">
        <w:t>at</w:t>
      </w:r>
      <w:r w:rsidR="006F045A" w:rsidRPr="006F045A">
        <w:t xml:space="preserve"> a bug glass floor</w:t>
      </w:r>
      <w:r w:rsidR="004E7CBE">
        <w:t xml:space="preserve">! </w:t>
      </w:r>
      <w:r w:rsidR="006F045A" w:rsidRPr="006F045A">
        <w:t>In a sunset, you can also see beautiful view. If u want to get some adrenaline, u can have more attraction named gravity, just ask reception there.</w:t>
      </w:r>
      <w:r>
        <w:t>', 'guidance'</w:t>
      </w:r>
      <w:r w:rsidR="005507EB">
        <w:t>, '</w:t>
      </w:r>
      <w:r w:rsidR="006D526F" w:rsidRPr="006D526F">
        <w:t>t.ly/rx260</w:t>
      </w:r>
      <w:r w:rsidR="005507EB">
        <w:t>'</w:t>
      </w:r>
      <w:r>
        <w:t>);</w:t>
      </w:r>
    </w:p>
    <w:p w14:paraId="5CB5BE24" w14:textId="4AE81A53" w:rsidR="00B51AAB" w:rsidRDefault="00B51AAB" w:rsidP="00B51AAB">
      <w:r>
        <w:t xml:space="preserve">INSERT INTO </w:t>
      </w:r>
      <w:r w:rsidR="00196855">
        <w:t>t</w:t>
      </w:r>
      <w:r>
        <w:t>op_opinion (text, type</w:t>
      </w:r>
      <w:r w:rsidR="00CB539E">
        <w:t>, link</w:t>
      </w:r>
      <w:r>
        <w:t>) VALUES ('</w:t>
      </w:r>
      <w:r w:rsidR="006F045A" w:rsidRPr="006F045A">
        <w:t>this is a further extension of the existing KOMTAR tower and it houses the glass walkway right up on the 68th floor where one can literally see Penang on a 360 degree view.</w:t>
      </w:r>
      <w:r>
        <w:t>', 'guidance'</w:t>
      </w:r>
      <w:r w:rsidR="005507EB">
        <w:t>, '</w:t>
      </w:r>
      <w:r w:rsidR="000140E4" w:rsidRPr="000140E4">
        <w:t>t.ly/EXeDK</w:t>
      </w:r>
      <w:r w:rsidR="005507EB">
        <w:t>'</w:t>
      </w:r>
      <w:r>
        <w:t>);</w:t>
      </w:r>
    </w:p>
    <w:p w14:paraId="434C412C" w14:textId="5AD3CE44" w:rsidR="00B51AAB" w:rsidRDefault="00B51AAB" w:rsidP="00B51AAB">
      <w:r>
        <w:t xml:space="preserve">INSERT INTO </w:t>
      </w:r>
      <w:r w:rsidR="00196855">
        <w:t>t</w:t>
      </w:r>
      <w:r>
        <w:t>op_opinion (text, type</w:t>
      </w:r>
      <w:r w:rsidR="00CB539E">
        <w:t>, link</w:t>
      </w:r>
      <w:r>
        <w:t>) VALUES ('</w:t>
      </w:r>
      <w:r w:rsidR="006F045A" w:rsidRPr="006F045A">
        <w:t>up above at The Top, there is a cosy restaurant where one can sit in aircon comfort while enjoying the fabulous view.</w:t>
      </w:r>
      <w:r>
        <w:t>', 'guidance'</w:t>
      </w:r>
      <w:r w:rsidR="005507EB">
        <w:t>, '</w:t>
      </w:r>
      <w:r w:rsidR="007D30FB" w:rsidRPr="007D30FB">
        <w:t>t.ly/EXeDK</w:t>
      </w:r>
      <w:r w:rsidR="005507EB">
        <w:t>'</w:t>
      </w:r>
      <w:r>
        <w:t>);</w:t>
      </w:r>
    </w:p>
    <w:p w14:paraId="5F6D0382" w14:textId="48B1CDE6" w:rsidR="00B51AAB" w:rsidRDefault="00B51AAB" w:rsidP="00B51AAB">
      <w:r>
        <w:t xml:space="preserve">INSERT INTO </w:t>
      </w:r>
      <w:r w:rsidR="00196855">
        <w:t>t</w:t>
      </w:r>
      <w:r>
        <w:t>op_opinion (text, type</w:t>
      </w:r>
      <w:r w:rsidR="00CB539E">
        <w:t>, link</w:t>
      </w:r>
      <w:r>
        <w:t>) VALUES ('</w:t>
      </w:r>
      <w:r w:rsidR="006F045A" w:rsidRPr="006F045A">
        <w:t xml:space="preserve">you can walk in a </w:t>
      </w:r>
      <w:r w:rsidR="00506669">
        <w:t>U-</w:t>
      </w:r>
      <w:r w:rsidR="006F045A" w:rsidRPr="006F045A">
        <w:t xml:space="preserve">shape glass floor, not a big glass floor, just few steps, that can </w:t>
      </w:r>
      <w:r w:rsidR="00506669" w:rsidRPr="006F045A">
        <w:t>accommodate</w:t>
      </w:r>
      <w:r w:rsidR="006F045A" w:rsidRPr="006F045A">
        <w:t xml:space="preserve"> around 15 people at the same time. If there</w:t>
      </w:r>
      <w:r w:rsidR="002270F9" w:rsidRPr="006F045A">
        <w:t>''</w:t>
      </w:r>
      <w:r w:rsidR="006F045A" w:rsidRPr="006F045A">
        <w:t>s a line, the officer limit your time but you can queue again.</w:t>
      </w:r>
      <w:r>
        <w:t>', 'guidance'</w:t>
      </w:r>
      <w:r w:rsidR="005507EB">
        <w:t>, '</w:t>
      </w:r>
      <w:r w:rsidR="004E18F8" w:rsidRPr="004E18F8">
        <w:t>t.ly/EXeDK</w:t>
      </w:r>
      <w:r w:rsidR="005507EB">
        <w:t>'</w:t>
      </w:r>
      <w:r>
        <w:t>);</w:t>
      </w:r>
    </w:p>
    <w:p w14:paraId="694B820D" w14:textId="6834C5AC" w:rsidR="00B51AAB" w:rsidRDefault="00B51AAB" w:rsidP="00B51AAB">
      <w:r>
        <w:t xml:space="preserve">INSERT INTO </w:t>
      </w:r>
      <w:r w:rsidR="00196855">
        <w:t>t</w:t>
      </w:r>
      <w:r>
        <w:t>op_opinion (text, type</w:t>
      </w:r>
      <w:r w:rsidR="00CB539E">
        <w:t>, link</w:t>
      </w:r>
      <w:r>
        <w:t>) VALUES ('</w:t>
      </w:r>
      <w:r w:rsidR="006F045A" w:rsidRPr="006F045A">
        <w:t>the staff was very kind and even when you are afraid of heights, you can still have a really good time.</w:t>
      </w:r>
      <w:r>
        <w:t>', 'guidance'</w:t>
      </w:r>
      <w:r w:rsidR="005507EB">
        <w:t>, '</w:t>
      </w:r>
      <w:r w:rsidR="004B6627" w:rsidRPr="004B6627">
        <w:t>t.ly/y60M0</w:t>
      </w:r>
      <w:r w:rsidR="005507EB">
        <w:t>'</w:t>
      </w:r>
      <w:r>
        <w:t>);</w:t>
      </w:r>
    </w:p>
    <w:p w14:paraId="2F871BE2" w14:textId="4B903E83" w:rsidR="005959F8" w:rsidRDefault="005959F8" w:rsidP="00B51AAB">
      <w:r>
        <w:t>INSERT INTO top_opinion (text, type</w:t>
      </w:r>
      <w:r w:rsidR="00CB539E">
        <w:t>, link</w:t>
      </w:r>
      <w:r>
        <w:t>) VALUES ('</w:t>
      </w:r>
      <w:r w:rsidRPr="006F045A">
        <w:t>they came before sunset, sit and relax, and enjoy a great view.</w:t>
      </w:r>
      <w:r>
        <w:t>', 'guidance', '</w:t>
      </w:r>
      <w:r w:rsidR="00D87BF2" w:rsidRPr="00D87BF2">
        <w:t>t.ly/kNpqL</w:t>
      </w:r>
      <w:r>
        <w:t>');</w:t>
      </w:r>
    </w:p>
    <w:p w14:paraId="10C90F42" w14:textId="77BAF80F" w:rsidR="00B51AAB" w:rsidRDefault="00B51AAB" w:rsidP="00B51AAB">
      <w:r>
        <w:t xml:space="preserve">INSERT INTO </w:t>
      </w:r>
      <w:r w:rsidR="00196855">
        <w:t>t</w:t>
      </w:r>
      <w:r>
        <w:t>op_opinion (text, type</w:t>
      </w:r>
      <w:r w:rsidR="00CB539E">
        <w:t>, link</w:t>
      </w:r>
      <w:r>
        <w:t>) VALUES ('</w:t>
      </w:r>
      <w:r w:rsidR="006F045A" w:rsidRPr="006F045A">
        <w:t xml:space="preserve">you are not only able to take a view of the whole scenery of Penang at 65th and 68th floor of the building, you can also know more </w:t>
      </w:r>
      <w:r w:rsidR="00824118">
        <w:t xml:space="preserve">of </w:t>
      </w:r>
      <w:r w:rsidR="006F045A" w:rsidRPr="006F045A">
        <w:t>the history and many information about</w:t>
      </w:r>
      <w:r w:rsidR="00824118">
        <w:t xml:space="preserve"> </w:t>
      </w:r>
      <w:r w:rsidR="006F045A" w:rsidRPr="006F045A">
        <w:t>Penang.</w:t>
      </w:r>
      <w:r>
        <w:t>', 'guidance'</w:t>
      </w:r>
      <w:r w:rsidR="005507EB">
        <w:t>, '</w:t>
      </w:r>
      <w:r w:rsidR="0010622A" w:rsidRPr="0010622A">
        <w:t>t.ly/rx28X</w:t>
      </w:r>
      <w:r w:rsidR="005507EB">
        <w:t>'</w:t>
      </w:r>
      <w:r>
        <w:t>);</w:t>
      </w:r>
    </w:p>
    <w:p w14:paraId="0C5B04FC" w14:textId="5ACB5ACC" w:rsidR="00B51AAB" w:rsidRDefault="00B51AAB" w:rsidP="00B51AAB">
      <w:r>
        <w:t xml:space="preserve">INSERT INTO </w:t>
      </w:r>
      <w:r w:rsidR="00196855">
        <w:t>t</w:t>
      </w:r>
      <w:r>
        <w:t>op_opinion (text, type</w:t>
      </w:r>
      <w:r w:rsidR="00CB539E">
        <w:t>, link</w:t>
      </w:r>
      <w:r>
        <w:t>) VALUES ('</w:t>
      </w:r>
      <w:r w:rsidR="006F045A" w:rsidRPr="006F045A">
        <w:t>the skywalk gives very good views of Penang and you can take very good photos here and the Jurassic Research Centre is on par with Bangkok</w:t>
      </w:r>
      <w:r w:rsidR="00837726" w:rsidRPr="006F045A">
        <w:t>''</w:t>
      </w:r>
      <w:r w:rsidR="006F045A" w:rsidRPr="006F045A">
        <w:t>s Dinosaur Planet.</w:t>
      </w:r>
      <w:r>
        <w:t>', 'guidance'</w:t>
      </w:r>
      <w:r w:rsidR="00334CD8">
        <w:t>, '</w:t>
      </w:r>
      <w:r w:rsidR="00924CD1" w:rsidRPr="00924CD1">
        <w:t>t.ly/AXxJG</w:t>
      </w:r>
      <w:r w:rsidR="00334CD8">
        <w:t>'</w:t>
      </w:r>
      <w:r>
        <w:t>);</w:t>
      </w:r>
    </w:p>
    <w:p w14:paraId="1ADAFF41" w14:textId="46672DFC" w:rsidR="00B51AAB" w:rsidRDefault="00B51AAB" w:rsidP="00B51AAB">
      <w:r>
        <w:t xml:space="preserve">INSERT INTO </w:t>
      </w:r>
      <w:r w:rsidR="00196855">
        <w:t>t</w:t>
      </w:r>
      <w:r>
        <w:t>op_opinion (text, type</w:t>
      </w:r>
      <w:r w:rsidR="00CB539E">
        <w:t>, link</w:t>
      </w:r>
      <w:r>
        <w:t>) VALUES ('</w:t>
      </w:r>
      <w:r w:rsidR="006F045A" w:rsidRPr="006F045A">
        <w:t>the transparent Rainbow glass bridge is definitely the main attraction of the observation deck, where you can walk above the streets of Penang and see straight down.</w:t>
      </w:r>
      <w:r>
        <w:t>', 'guidance'</w:t>
      </w:r>
      <w:r w:rsidR="00334CD8">
        <w:t>, '</w:t>
      </w:r>
      <w:r w:rsidR="00E17A8B" w:rsidRPr="00E17A8B">
        <w:t>t.ly/q2y7D</w:t>
      </w:r>
      <w:r w:rsidR="00334CD8">
        <w:t>'</w:t>
      </w:r>
      <w:r>
        <w:t>);</w:t>
      </w:r>
    </w:p>
    <w:p w14:paraId="5E7F33EF" w14:textId="334B98AC" w:rsidR="00B51AAB" w:rsidRDefault="00B51AAB" w:rsidP="00B51AAB">
      <w:r>
        <w:t xml:space="preserve">INSERT INTO </w:t>
      </w:r>
      <w:r w:rsidR="00196855">
        <w:t>t</w:t>
      </w:r>
      <w:r>
        <w:t>op_opinion (text, type</w:t>
      </w:r>
      <w:r w:rsidR="00CB539E">
        <w:t>, link</w:t>
      </w:r>
      <w:r>
        <w:t>) VALUES ('</w:t>
      </w:r>
      <w:r w:rsidR="00D775D1">
        <w:t xml:space="preserve">they have 2 types of package, the top </w:t>
      </w:r>
      <w:r w:rsidR="00906AC3">
        <w:t>R</w:t>
      </w:r>
      <w:r w:rsidR="00D775D1">
        <w:t xml:space="preserve">ainbow </w:t>
      </w:r>
      <w:r w:rsidR="00906AC3">
        <w:t>S</w:t>
      </w:r>
      <w:r w:rsidR="00D775D1">
        <w:t xml:space="preserve">kywalk &amp; </w:t>
      </w:r>
      <w:r w:rsidR="00906AC3">
        <w:t>T</w:t>
      </w:r>
      <w:r w:rsidR="00D775D1">
        <w:t xml:space="preserve">op </w:t>
      </w:r>
      <w:r w:rsidR="00906AC3">
        <w:t>F</w:t>
      </w:r>
      <w:r w:rsidR="00D775D1">
        <w:t xml:space="preserve">un </w:t>
      </w:r>
      <w:r w:rsidR="00906AC3">
        <w:t>P</w:t>
      </w:r>
      <w:r w:rsidR="00D775D1">
        <w:t xml:space="preserve">ass. </w:t>
      </w:r>
      <w:r w:rsidR="00906AC3">
        <w:t>The view is nice. Y</w:t>
      </w:r>
      <w:r w:rsidR="0021043E" w:rsidRPr="0021043E">
        <w:t>ou can come in the morning  as</w:t>
      </w:r>
      <w:r w:rsidR="00FB4054">
        <w:t xml:space="preserve"> t</w:t>
      </w:r>
      <w:r w:rsidR="0021043E" w:rsidRPr="0021043E">
        <w:t>here are not many people up there in the morning</w:t>
      </w:r>
      <w:r w:rsidR="00906AC3">
        <w:t>, like you almost get the place to yourself.</w:t>
      </w:r>
      <w:r w:rsidR="0021043E" w:rsidRPr="0021043E">
        <w:t xml:space="preserve"> :)</w:t>
      </w:r>
      <w:r>
        <w:t>', 'time'</w:t>
      </w:r>
      <w:r w:rsidR="005507EB">
        <w:t>, '</w:t>
      </w:r>
      <w:r w:rsidR="005A0CBE" w:rsidRPr="005A0CBE">
        <w:t>t.ly/BXOZM</w:t>
      </w:r>
      <w:r w:rsidR="005507EB">
        <w:t>'</w:t>
      </w:r>
      <w:r>
        <w:t>);</w:t>
      </w:r>
    </w:p>
    <w:p w14:paraId="50F83110" w14:textId="0410FC46" w:rsidR="00B51AAB" w:rsidRDefault="00B51AAB" w:rsidP="00B51AAB">
      <w:r>
        <w:t xml:space="preserve">INSERT INTO </w:t>
      </w:r>
      <w:r w:rsidR="00196855">
        <w:t>t</w:t>
      </w:r>
      <w:r>
        <w:t>op_opinion (text, type</w:t>
      </w:r>
      <w:r w:rsidR="00CB539E">
        <w:t>, link</w:t>
      </w:r>
      <w:r>
        <w:t>) VALUES ('</w:t>
      </w:r>
      <w:r w:rsidR="0021043E" w:rsidRPr="0021043E">
        <w:t>it</w:t>
      </w:r>
      <w:r w:rsidR="00661645" w:rsidRPr="006F045A">
        <w:t>''</w:t>
      </w:r>
      <w:r w:rsidR="0021043E" w:rsidRPr="0021043E">
        <w:t>s a great place for night shots of Penang even though it is a bit expensive.</w:t>
      </w:r>
      <w:r>
        <w:t>', 'time'</w:t>
      </w:r>
      <w:r w:rsidR="005507EB">
        <w:t>, '</w:t>
      </w:r>
      <w:r w:rsidR="0044302D" w:rsidRPr="0044302D">
        <w:t>t.ly/2d03G</w:t>
      </w:r>
      <w:r w:rsidR="005507EB">
        <w:t>'</w:t>
      </w:r>
      <w:r>
        <w:t>);</w:t>
      </w:r>
    </w:p>
    <w:p w14:paraId="5C7F1976" w14:textId="1AAAB4D1" w:rsidR="00B51AAB" w:rsidRDefault="00B51AAB" w:rsidP="00B51AAB">
      <w:r>
        <w:t xml:space="preserve">INSERT INTO </w:t>
      </w:r>
      <w:r w:rsidR="00196855">
        <w:t>t</w:t>
      </w:r>
      <w:r>
        <w:t>op_opinion (text, type</w:t>
      </w:r>
      <w:r w:rsidR="00CB539E">
        <w:t>, link</w:t>
      </w:r>
      <w:r>
        <w:t>) VALUES ('</w:t>
      </w:r>
      <w:r w:rsidR="0021043E" w:rsidRPr="0021043E">
        <w:t>the staff said even nicer if you go to The Top at night because of the lights, unfortunately they couldn'</w:t>
      </w:r>
      <w:r w:rsidR="004E39E7" w:rsidRPr="004E39E7">
        <w:t>'</w:t>
      </w:r>
      <w:r w:rsidR="0021043E" w:rsidRPr="0021043E">
        <w:t xml:space="preserve">t wait till night because their kids </w:t>
      </w:r>
      <w:r w:rsidR="002C0524">
        <w:t>were</w:t>
      </w:r>
      <w:r w:rsidR="0021043E" w:rsidRPr="0021043E">
        <w:t xml:space="preserve"> tired.</w:t>
      </w:r>
      <w:r>
        <w:t>', 'time'</w:t>
      </w:r>
      <w:r w:rsidR="005507EB">
        <w:t>, '</w:t>
      </w:r>
      <w:r w:rsidR="00B146E0" w:rsidRPr="00B146E0">
        <w:t>t.ly/OXW3M</w:t>
      </w:r>
      <w:r w:rsidR="005507EB">
        <w:t>'</w:t>
      </w:r>
      <w:r>
        <w:t>);</w:t>
      </w:r>
    </w:p>
    <w:p w14:paraId="1300BE3A" w14:textId="21E76FEC" w:rsidR="00B51AAB" w:rsidRDefault="00B51AAB" w:rsidP="00B51AAB">
      <w:r>
        <w:lastRenderedPageBreak/>
        <w:t xml:space="preserve">INSERT INTO </w:t>
      </w:r>
      <w:r w:rsidR="00196855">
        <w:t>t</w:t>
      </w:r>
      <w:r>
        <w:t>op_opinion (text, type</w:t>
      </w:r>
      <w:r w:rsidR="00CB539E">
        <w:t>, link</w:t>
      </w:r>
      <w:r>
        <w:t>) VALUES ('</w:t>
      </w:r>
      <w:r w:rsidR="00CC465C">
        <w:t xml:space="preserve">it was a great experience as </w:t>
      </w:r>
      <w:r w:rsidR="0021043E" w:rsidRPr="0021043E">
        <w:t>there will be rainbow light during night visit. Wow!</w:t>
      </w:r>
      <w:r>
        <w:t>', 'time'</w:t>
      </w:r>
      <w:r w:rsidR="005507EB">
        <w:t>, '</w:t>
      </w:r>
      <w:r w:rsidR="00CC465C" w:rsidRPr="00CC465C">
        <w:t>t.ly/9Lzee</w:t>
      </w:r>
      <w:r w:rsidR="005507EB">
        <w:t>'</w:t>
      </w:r>
      <w:r>
        <w:t>);</w:t>
      </w:r>
    </w:p>
    <w:p w14:paraId="1E8E824D" w14:textId="46BD7AD7" w:rsidR="00B51AAB" w:rsidRDefault="00B51AAB" w:rsidP="00B51AAB">
      <w:r>
        <w:t xml:space="preserve">INSERT INTO </w:t>
      </w:r>
      <w:r w:rsidR="00196855">
        <w:t>t</w:t>
      </w:r>
      <w:r>
        <w:t>op_opinion (text, type</w:t>
      </w:r>
      <w:r w:rsidR="00CB539E">
        <w:t>, link</w:t>
      </w:r>
      <w:r>
        <w:t>) VALUES ('</w:t>
      </w:r>
      <w:r w:rsidR="0021043E">
        <w:t>y</w:t>
      </w:r>
      <w:r w:rsidR="0021043E" w:rsidRPr="0021043E">
        <w:t>ou can also see beautiful sunset and city light at night.</w:t>
      </w:r>
      <w:r>
        <w:t>', 'time'</w:t>
      </w:r>
      <w:r w:rsidR="005507EB">
        <w:t>, '</w:t>
      </w:r>
      <w:r w:rsidR="002A1399" w:rsidRPr="002A1399">
        <w:t>t.ly/YZWG8</w:t>
      </w:r>
      <w:r w:rsidR="005507EB">
        <w:t>'</w:t>
      </w:r>
      <w:r>
        <w:t>);</w:t>
      </w:r>
    </w:p>
    <w:p w14:paraId="5C298589" w14:textId="6E1E563B" w:rsidR="00B51AAB" w:rsidRDefault="00B51AAB" w:rsidP="00B51AAB">
      <w:r>
        <w:t xml:space="preserve">INSERT INTO </w:t>
      </w:r>
      <w:r w:rsidR="00196855">
        <w:t>t</w:t>
      </w:r>
      <w:r>
        <w:t>op_opinion (text, type</w:t>
      </w:r>
      <w:r w:rsidR="00CB539E">
        <w:t>, link</w:t>
      </w:r>
      <w:r>
        <w:t>) VALUES ('</w:t>
      </w:r>
      <w:r w:rsidR="0021043E" w:rsidRPr="0021043E">
        <w:t xml:space="preserve">if you go there in the afternoon, you must bring </w:t>
      </w:r>
      <w:r w:rsidR="002C0524">
        <w:t xml:space="preserve">an </w:t>
      </w:r>
      <w:r w:rsidR="0021043E" w:rsidRPr="0021043E">
        <w:t xml:space="preserve">umbrella because </w:t>
      </w:r>
      <w:r w:rsidR="00D21980" w:rsidRPr="0021043E">
        <w:t>it</w:t>
      </w:r>
      <w:r w:rsidR="00D81F0C" w:rsidRPr="006F045A">
        <w:t>''</w:t>
      </w:r>
      <w:r w:rsidR="00D21980" w:rsidRPr="0021043E">
        <w:t>s</w:t>
      </w:r>
      <w:r w:rsidR="0021043E" w:rsidRPr="0021043E">
        <w:t xml:space="preserve"> really hot at the top.</w:t>
      </w:r>
      <w:r>
        <w:t>', 'time'</w:t>
      </w:r>
      <w:r w:rsidR="005507EB">
        <w:t>, '</w:t>
      </w:r>
      <w:r w:rsidR="0043315F" w:rsidRPr="0043315F">
        <w:t>t.ly/LX9M0</w:t>
      </w:r>
      <w:r w:rsidR="005507EB">
        <w:t>'</w:t>
      </w:r>
      <w:r>
        <w:t>);</w:t>
      </w:r>
    </w:p>
    <w:p w14:paraId="3FF4B023" w14:textId="628A7466" w:rsidR="00B51AAB" w:rsidRDefault="00B51AAB" w:rsidP="00B51AAB">
      <w:r>
        <w:t xml:space="preserve">INSERT INTO </w:t>
      </w:r>
      <w:r w:rsidR="00196855">
        <w:t>t</w:t>
      </w:r>
      <w:r>
        <w:t>op_opinion (text, type</w:t>
      </w:r>
      <w:r w:rsidR="00CB539E">
        <w:t>, link</w:t>
      </w:r>
      <w:r>
        <w:t>) VALUES ('</w:t>
      </w:r>
      <w:r w:rsidR="0021043E" w:rsidRPr="0021043E">
        <w:t>the best time to have a visit is in the evening to watch sunset, while sipping your favourite drinks.</w:t>
      </w:r>
      <w:r>
        <w:t>', 'time'</w:t>
      </w:r>
      <w:r w:rsidR="005507EB">
        <w:t>, '</w:t>
      </w:r>
      <w:r w:rsidR="00C653BF" w:rsidRPr="00C653BF">
        <w:t>t.ly/8pz3Y</w:t>
      </w:r>
      <w:r w:rsidR="005507EB">
        <w:t>'</w:t>
      </w:r>
      <w:r>
        <w:t>);</w:t>
      </w:r>
    </w:p>
    <w:p w14:paraId="74A04DA2" w14:textId="44CF4539" w:rsidR="00130CEC" w:rsidRDefault="00130CEC" w:rsidP="00B51AAB"/>
    <w:p w14:paraId="5E9F81D5" w14:textId="576CAA39" w:rsidR="00130CEC" w:rsidRDefault="00130CEC" w:rsidP="00B51AAB">
      <w:pPr>
        <w:pBdr>
          <w:bottom w:val="double" w:sz="6" w:space="1" w:color="auto"/>
        </w:pBdr>
      </w:pPr>
    </w:p>
    <w:p w14:paraId="7ECB30BC" w14:textId="4EA6FE83" w:rsidR="00C8352C" w:rsidRPr="00C8352C" w:rsidRDefault="00C8352C" w:rsidP="00B51AAB">
      <w:pPr>
        <w:pBdr>
          <w:bottom w:val="double" w:sz="6" w:space="1" w:color="auto"/>
        </w:pBdr>
        <w:rPr>
          <w:b/>
          <w:bCs/>
          <w:sz w:val="36"/>
          <w:szCs w:val="36"/>
        </w:rPr>
      </w:pPr>
      <w:r w:rsidRPr="00C8352C">
        <w:rPr>
          <w:b/>
          <w:bCs/>
          <w:sz w:val="36"/>
          <w:szCs w:val="36"/>
        </w:rPr>
        <w:t>What people dislike</w:t>
      </w:r>
    </w:p>
    <w:p w14:paraId="700722BF" w14:textId="73C80FAB" w:rsidR="00130CEC" w:rsidRDefault="00E05663" w:rsidP="00B51AAB">
      <w:r w:rsidRPr="00E05663">
        <w:t>INSERT INTO what_people_dislike (title, subtitle, link1, link2) VALUES ('Too hot', ' It''s too hot to stay in open space :(', 'https://www.tripadvisor.com.my/ShowUserReviews-g298303-d12206157-r736957994-The_TOP_Penang-George_Town_Penang_Island_Penang.html', 'https://www.tripadvisor.com.my/ShowUserReviews-g298303-d12206157-r571682753-The_TOP_Penang-George_Town_Penang_Island_Penang.html');</w:t>
      </w:r>
    </w:p>
    <w:p w14:paraId="2916009D" w14:textId="1D447246" w:rsidR="00B51AAB" w:rsidRDefault="001D0750" w:rsidP="00B51AAB">
      <w:pPr>
        <w:pBdr>
          <w:bottom w:val="double" w:sz="6" w:space="1" w:color="auto"/>
        </w:pBdr>
      </w:pPr>
      <w:r w:rsidRPr="001D0750">
        <w:t>INSERT INTO what_people_dislike (title, subtitle, link1, link2) VALUES ('Expensive', 'Ticket is expensive :(', 'https://www.tripadvisor.com.my/ShowUserReviews-g298303-d12206157-r533279728-The_TOP_Penang-George_Town_Penang_Island_Penang.html', 'https://www.tripadvisor.com.my/ShowUserReviews-g298303-d12206157-r491172247-The_TOP_Penang-George_Town_Penang_Island_Penang.html');</w:t>
      </w:r>
    </w:p>
    <w:p w14:paraId="11DC9C81" w14:textId="777ED1FC" w:rsidR="00C8352C" w:rsidRDefault="00C8352C" w:rsidP="00B51AAB"/>
    <w:p w14:paraId="574AAE0D" w14:textId="2688F66A" w:rsidR="00C8352C" w:rsidRDefault="00C8352C" w:rsidP="00B51AAB">
      <w:pPr>
        <w:rPr>
          <w:b/>
          <w:bCs/>
          <w:sz w:val="28"/>
          <w:szCs w:val="28"/>
        </w:rPr>
      </w:pPr>
      <w:r w:rsidRPr="00C8352C">
        <w:rPr>
          <w:b/>
          <w:bCs/>
          <w:sz w:val="28"/>
          <w:szCs w:val="28"/>
        </w:rPr>
        <w:t xml:space="preserve">what people like </w:t>
      </w:r>
    </w:p>
    <w:p w14:paraId="2E0DF6EA" w14:textId="77777777" w:rsidR="00530C0C" w:rsidRDefault="00530C0C" w:rsidP="00530C0C">
      <w:r>
        <w:t>INSERT INTO what_people_like (title, subtitle, link1, link2, link3) VALUES (' Aquarium', 'Learn more about how to conserve our aquatic friends and their homes here.', 'https://www.tripadvisor.com.my/ShowUserReviews-g298303-d12206157-r641500463-The_TOP_Penang-George_Town_Penang_Island_Penang.html', 'https://www.tripadvisor.com.my/ShowUserReviews-g298303-d12206157-r680744437-The_TOP_Penang-George_Town_Penang_Island_Penang.html', 'https://www.tripadvisor.com.my/ShowUserReviews-g298303-d12206157-r581214428-The_TOP_Penang-George_Town_Penang_Island_Penang.html');</w:t>
      </w:r>
    </w:p>
    <w:p w14:paraId="68C63FB4" w14:textId="77777777" w:rsidR="00530C0C" w:rsidRDefault="00530C0C" w:rsidP="00530C0C">
      <w:r>
        <w:t>INSERT INTO what_people_like (title, subtitle, link1, link2, link3) VALUES (' Rainbow Walk', 'Get the thrilling experience of walking on air 816 feet above sea level!', 'https://www.tripadvisor.com.my/ShowUserReviews-g298303-d12206157-r734462577-The_TOP_Penang-George_Town_Penang_Island_Penang.html', 'https://www.tripadvisor.com.my/ShowUserReviews-g298303-d12206157-r528457479-The_TOP_Penang-George_Town_Penang_Island_Penang.html', 'https://www.tripadvisor.com.my/ShowUserReviews-g298303-d12206157-r522115914-The_TOP_Penang-George_Town_Penang_Island_Penang.html');</w:t>
      </w:r>
    </w:p>
    <w:p w14:paraId="1886CE49" w14:textId="77777777" w:rsidR="00530C0C" w:rsidRDefault="00530C0C" w:rsidP="00530C0C">
      <w:r>
        <w:lastRenderedPageBreak/>
        <w:t>INSERT INTO what_people_like (title, subtitle, link1, link2, link3) VALUES ('Observatory Deck', 'Here features a glass walkway that lets you watch the world go by below.', 'https://www.tripadvisor.com.my/ShowUserReviews-g298303-d12206157-r718605237-The_TOP_Penang-George_Town_Penang_Island_Penang.html', 'https://www.tripadvisor.com.my/ShowUserReviews-g298303-d12206157-r631161230-The_TOP_Penang-George_Town_Penang_Island_Penang.html', 'https://www.tripadvisor.com.my/ShowUserReviews-g298303-d12206157-r619064422-The_TOP_Penang-George_Town_Penang_Island_Penang.html');</w:t>
      </w:r>
    </w:p>
    <w:p w14:paraId="250D1214" w14:textId="06A47D98" w:rsidR="00991220" w:rsidRDefault="00530C0C" w:rsidP="00530C0C">
      <w:r>
        <w:t>INSERT INTO what_people_like (title, subtitle, link1, link2, link3) VALUES ('Jurassic Park', 'Meet and frolic with over 200 dinosaurs from millions of years ago!', 'https://www.tripadvisor.com.my/ShowUserReviews-g298303-d12206157-r639465386-The_TOP_Penang-George_Town_Penang_Island_Penang.html', 'https://www.tripadvisor.com.my/ShowUserReviews-g298303-d12206157-r684142386-The_TOP_Penang-George_Town_Penang_Island_Penang.html', 'https://www.tripadvisor.com.my/ShowUserReviews-g298303-d12206157-r480408473-The_TOP_Penang-George_Town_Penang_Island_Penang.html');</w:t>
      </w:r>
    </w:p>
    <w:p w14:paraId="75208D86" w14:textId="77777777" w:rsidR="003056A4" w:rsidRDefault="003056A4" w:rsidP="00C8352C"/>
    <w:p w14:paraId="4C224EF7" w14:textId="77777777" w:rsidR="00B51AAB" w:rsidRDefault="00B51AAB" w:rsidP="00B51AAB"/>
    <w:p w14:paraId="5B3C41F4" w14:textId="77777777" w:rsidR="00B51AAB" w:rsidRDefault="00B51AAB" w:rsidP="00B51AAB"/>
    <w:p w14:paraId="31BB20E2" w14:textId="77777777" w:rsidR="00B51AAB" w:rsidRDefault="00B51AAB" w:rsidP="00B51AAB"/>
    <w:p w14:paraId="72E93F83" w14:textId="77777777" w:rsidR="00B51AAB" w:rsidRDefault="00B51AAB" w:rsidP="00B51AAB"/>
    <w:p w14:paraId="79367461" w14:textId="77777777" w:rsidR="00B51AAB" w:rsidRDefault="00B51AAB" w:rsidP="009B18A0"/>
    <w:p w14:paraId="391BADBE" w14:textId="77777777" w:rsidR="009B18A0" w:rsidRDefault="009B18A0" w:rsidP="009B18A0"/>
    <w:p w14:paraId="75E51947" w14:textId="77777777" w:rsidR="009B18A0" w:rsidRDefault="009B18A0" w:rsidP="00A839C9"/>
    <w:p w14:paraId="7107AF07" w14:textId="77777777" w:rsidR="00A839C9" w:rsidRDefault="00A839C9" w:rsidP="00A839C9"/>
    <w:p w14:paraId="4ED291A8" w14:textId="77777777" w:rsidR="00A839C9" w:rsidRDefault="00A839C9" w:rsidP="00A839C9"/>
    <w:p w14:paraId="7F2ACC71" w14:textId="77777777" w:rsidR="00A839C9" w:rsidRDefault="00A839C9" w:rsidP="00A839C9"/>
    <w:p w14:paraId="27F21944" w14:textId="77777777" w:rsidR="00A839C9" w:rsidRPr="00A839C9" w:rsidRDefault="00A839C9" w:rsidP="00935F36">
      <w:pPr>
        <w:rPr>
          <w:rFonts w:ascii="Calibri" w:eastAsia="Times New Roman" w:hAnsi="Calibri" w:cs="Calibri"/>
          <w:color w:val="000000"/>
        </w:rPr>
      </w:pPr>
    </w:p>
    <w:p w14:paraId="0DC01641" w14:textId="77777777" w:rsidR="00935F36" w:rsidRDefault="00935F36" w:rsidP="00935F36"/>
    <w:sectPr w:rsidR="00935F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NDEyMbE0tzQytDRW0lEKTi0uzszPAykwrAUAoQMNSSwAAAA="/>
  </w:docVars>
  <w:rsids>
    <w:rsidRoot w:val="00935F36"/>
    <w:rsid w:val="000040D0"/>
    <w:rsid w:val="00007F78"/>
    <w:rsid w:val="00011FAD"/>
    <w:rsid w:val="00013C65"/>
    <w:rsid w:val="000140E4"/>
    <w:rsid w:val="00016E80"/>
    <w:rsid w:val="00046F79"/>
    <w:rsid w:val="00053238"/>
    <w:rsid w:val="000576B8"/>
    <w:rsid w:val="00060307"/>
    <w:rsid w:val="00063AF0"/>
    <w:rsid w:val="00070063"/>
    <w:rsid w:val="00094BA0"/>
    <w:rsid w:val="000B2BA5"/>
    <w:rsid w:val="0010622A"/>
    <w:rsid w:val="001072FC"/>
    <w:rsid w:val="001124C9"/>
    <w:rsid w:val="001160B9"/>
    <w:rsid w:val="00130CEC"/>
    <w:rsid w:val="001335D7"/>
    <w:rsid w:val="0015133A"/>
    <w:rsid w:val="001517B7"/>
    <w:rsid w:val="00196855"/>
    <w:rsid w:val="001D0750"/>
    <w:rsid w:val="001D36C2"/>
    <w:rsid w:val="001D7400"/>
    <w:rsid w:val="0021043E"/>
    <w:rsid w:val="00224144"/>
    <w:rsid w:val="002270F9"/>
    <w:rsid w:val="00252D54"/>
    <w:rsid w:val="00254988"/>
    <w:rsid w:val="0027157F"/>
    <w:rsid w:val="0027662A"/>
    <w:rsid w:val="002954C9"/>
    <w:rsid w:val="0029632B"/>
    <w:rsid w:val="002A1399"/>
    <w:rsid w:val="002A5CFF"/>
    <w:rsid w:val="002B2B44"/>
    <w:rsid w:val="002C0524"/>
    <w:rsid w:val="002D5569"/>
    <w:rsid w:val="002E22FC"/>
    <w:rsid w:val="003056A4"/>
    <w:rsid w:val="003301D1"/>
    <w:rsid w:val="00334CD8"/>
    <w:rsid w:val="00352323"/>
    <w:rsid w:val="0036208D"/>
    <w:rsid w:val="003719BD"/>
    <w:rsid w:val="003C1AA8"/>
    <w:rsid w:val="003C5A6D"/>
    <w:rsid w:val="003E0C98"/>
    <w:rsid w:val="003E5B42"/>
    <w:rsid w:val="003E63AD"/>
    <w:rsid w:val="003F5D03"/>
    <w:rsid w:val="0040316C"/>
    <w:rsid w:val="00415FAF"/>
    <w:rsid w:val="00417F04"/>
    <w:rsid w:val="0042617E"/>
    <w:rsid w:val="0043315F"/>
    <w:rsid w:val="0044302D"/>
    <w:rsid w:val="0047454C"/>
    <w:rsid w:val="004A5034"/>
    <w:rsid w:val="004B6627"/>
    <w:rsid w:val="004D05C6"/>
    <w:rsid w:val="004D6CA4"/>
    <w:rsid w:val="004E18F8"/>
    <w:rsid w:val="004E39E7"/>
    <w:rsid w:val="004E6E91"/>
    <w:rsid w:val="004E7CBE"/>
    <w:rsid w:val="00506669"/>
    <w:rsid w:val="00526091"/>
    <w:rsid w:val="00530C0C"/>
    <w:rsid w:val="00541835"/>
    <w:rsid w:val="005507EB"/>
    <w:rsid w:val="0056261A"/>
    <w:rsid w:val="00587962"/>
    <w:rsid w:val="005959F8"/>
    <w:rsid w:val="005A0CBE"/>
    <w:rsid w:val="005E5586"/>
    <w:rsid w:val="005F327B"/>
    <w:rsid w:val="00610B72"/>
    <w:rsid w:val="00620D92"/>
    <w:rsid w:val="00624324"/>
    <w:rsid w:val="006404F8"/>
    <w:rsid w:val="00661645"/>
    <w:rsid w:val="0066778F"/>
    <w:rsid w:val="00673E0F"/>
    <w:rsid w:val="00683DC6"/>
    <w:rsid w:val="006A422C"/>
    <w:rsid w:val="006B3799"/>
    <w:rsid w:val="006D526F"/>
    <w:rsid w:val="006F045A"/>
    <w:rsid w:val="006F6C35"/>
    <w:rsid w:val="00720ECB"/>
    <w:rsid w:val="00721025"/>
    <w:rsid w:val="00731A6E"/>
    <w:rsid w:val="007426A5"/>
    <w:rsid w:val="0076155B"/>
    <w:rsid w:val="00797C31"/>
    <w:rsid w:val="007A2594"/>
    <w:rsid w:val="007B2F84"/>
    <w:rsid w:val="007D30FB"/>
    <w:rsid w:val="00807245"/>
    <w:rsid w:val="00824118"/>
    <w:rsid w:val="00837726"/>
    <w:rsid w:val="008664CF"/>
    <w:rsid w:val="0088366E"/>
    <w:rsid w:val="008A73F8"/>
    <w:rsid w:val="008B03DD"/>
    <w:rsid w:val="008C2893"/>
    <w:rsid w:val="008E6F51"/>
    <w:rsid w:val="00906AC3"/>
    <w:rsid w:val="009109C0"/>
    <w:rsid w:val="0092227C"/>
    <w:rsid w:val="00924CD1"/>
    <w:rsid w:val="00933489"/>
    <w:rsid w:val="009339D6"/>
    <w:rsid w:val="00935F36"/>
    <w:rsid w:val="00944315"/>
    <w:rsid w:val="00944319"/>
    <w:rsid w:val="00991220"/>
    <w:rsid w:val="009A4617"/>
    <w:rsid w:val="009B18A0"/>
    <w:rsid w:val="009C2A0F"/>
    <w:rsid w:val="009F3750"/>
    <w:rsid w:val="00A019D4"/>
    <w:rsid w:val="00A13624"/>
    <w:rsid w:val="00A17858"/>
    <w:rsid w:val="00A3050A"/>
    <w:rsid w:val="00A62758"/>
    <w:rsid w:val="00A83727"/>
    <w:rsid w:val="00A839C9"/>
    <w:rsid w:val="00A9075B"/>
    <w:rsid w:val="00AB3380"/>
    <w:rsid w:val="00AD07AA"/>
    <w:rsid w:val="00AE3D2A"/>
    <w:rsid w:val="00B146E0"/>
    <w:rsid w:val="00B51AAB"/>
    <w:rsid w:val="00B538F9"/>
    <w:rsid w:val="00B669BA"/>
    <w:rsid w:val="00BA7FD8"/>
    <w:rsid w:val="00BB0FA7"/>
    <w:rsid w:val="00BD408C"/>
    <w:rsid w:val="00BF42A1"/>
    <w:rsid w:val="00BF7D15"/>
    <w:rsid w:val="00C05263"/>
    <w:rsid w:val="00C2160C"/>
    <w:rsid w:val="00C243D1"/>
    <w:rsid w:val="00C653BF"/>
    <w:rsid w:val="00C7200E"/>
    <w:rsid w:val="00C77923"/>
    <w:rsid w:val="00C833F4"/>
    <w:rsid w:val="00C8352C"/>
    <w:rsid w:val="00C96188"/>
    <w:rsid w:val="00CB127D"/>
    <w:rsid w:val="00CB2A7F"/>
    <w:rsid w:val="00CB539E"/>
    <w:rsid w:val="00CC2D4D"/>
    <w:rsid w:val="00CC465C"/>
    <w:rsid w:val="00CC5DFF"/>
    <w:rsid w:val="00D05F90"/>
    <w:rsid w:val="00D21980"/>
    <w:rsid w:val="00D32061"/>
    <w:rsid w:val="00D34504"/>
    <w:rsid w:val="00D4180B"/>
    <w:rsid w:val="00D775D1"/>
    <w:rsid w:val="00D81F0C"/>
    <w:rsid w:val="00D87BF2"/>
    <w:rsid w:val="00DA4EFB"/>
    <w:rsid w:val="00DB702B"/>
    <w:rsid w:val="00DD27C9"/>
    <w:rsid w:val="00E022E3"/>
    <w:rsid w:val="00E05663"/>
    <w:rsid w:val="00E17A8B"/>
    <w:rsid w:val="00E20820"/>
    <w:rsid w:val="00E324FE"/>
    <w:rsid w:val="00E3350F"/>
    <w:rsid w:val="00E4611D"/>
    <w:rsid w:val="00E52F2F"/>
    <w:rsid w:val="00E61BFB"/>
    <w:rsid w:val="00E64392"/>
    <w:rsid w:val="00E73FFF"/>
    <w:rsid w:val="00E920D7"/>
    <w:rsid w:val="00EA779E"/>
    <w:rsid w:val="00EF76B6"/>
    <w:rsid w:val="00EF7AA4"/>
    <w:rsid w:val="00F42B1A"/>
    <w:rsid w:val="00F51A49"/>
    <w:rsid w:val="00F7209A"/>
    <w:rsid w:val="00F87D91"/>
    <w:rsid w:val="00F960B9"/>
    <w:rsid w:val="00FB4054"/>
    <w:rsid w:val="00FD5E0C"/>
    <w:rsid w:val="00FD7339"/>
    <w:rsid w:val="00FF7BD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0A591"/>
  <w15:chartTrackingRefBased/>
  <w15:docId w15:val="{82254513-87D3-487C-B403-D3D1EFB39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428514">
      <w:bodyDiv w:val="1"/>
      <w:marLeft w:val="0"/>
      <w:marRight w:val="0"/>
      <w:marTop w:val="0"/>
      <w:marBottom w:val="0"/>
      <w:divBdr>
        <w:top w:val="none" w:sz="0" w:space="0" w:color="auto"/>
        <w:left w:val="none" w:sz="0" w:space="0" w:color="auto"/>
        <w:bottom w:val="none" w:sz="0" w:space="0" w:color="auto"/>
        <w:right w:val="none" w:sz="0" w:space="0" w:color="auto"/>
      </w:divBdr>
    </w:div>
    <w:div w:id="474949829">
      <w:bodyDiv w:val="1"/>
      <w:marLeft w:val="0"/>
      <w:marRight w:val="0"/>
      <w:marTop w:val="0"/>
      <w:marBottom w:val="0"/>
      <w:divBdr>
        <w:top w:val="none" w:sz="0" w:space="0" w:color="auto"/>
        <w:left w:val="none" w:sz="0" w:space="0" w:color="auto"/>
        <w:bottom w:val="none" w:sz="0" w:space="0" w:color="auto"/>
        <w:right w:val="none" w:sz="0" w:space="0" w:color="auto"/>
      </w:divBdr>
      <w:divsChild>
        <w:div w:id="1494106694">
          <w:marLeft w:val="0"/>
          <w:marRight w:val="0"/>
          <w:marTop w:val="0"/>
          <w:marBottom w:val="0"/>
          <w:divBdr>
            <w:top w:val="none" w:sz="0" w:space="0" w:color="auto"/>
            <w:left w:val="none" w:sz="0" w:space="0" w:color="auto"/>
            <w:bottom w:val="none" w:sz="0" w:space="0" w:color="auto"/>
            <w:right w:val="none" w:sz="0" w:space="0" w:color="auto"/>
          </w:divBdr>
          <w:divsChild>
            <w:div w:id="114604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05127">
      <w:bodyDiv w:val="1"/>
      <w:marLeft w:val="0"/>
      <w:marRight w:val="0"/>
      <w:marTop w:val="0"/>
      <w:marBottom w:val="0"/>
      <w:divBdr>
        <w:top w:val="none" w:sz="0" w:space="0" w:color="auto"/>
        <w:left w:val="none" w:sz="0" w:space="0" w:color="auto"/>
        <w:bottom w:val="none" w:sz="0" w:space="0" w:color="auto"/>
        <w:right w:val="none" w:sz="0" w:space="0" w:color="auto"/>
      </w:divBdr>
      <w:divsChild>
        <w:div w:id="1944259455">
          <w:marLeft w:val="0"/>
          <w:marRight w:val="0"/>
          <w:marTop w:val="0"/>
          <w:marBottom w:val="0"/>
          <w:divBdr>
            <w:top w:val="none" w:sz="0" w:space="0" w:color="auto"/>
            <w:left w:val="none" w:sz="0" w:space="0" w:color="auto"/>
            <w:bottom w:val="none" w:sz="0" w:space="0" w:color="auto"/>
            <w:right w:val="none" w:sz="0" w:space="0" w:color="auto"/>
          </w:divBdr>
          <w:divsChild>
            <w:div w:id="177709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25596">
      <w:bodyDiv w:val="1"/>
      <w:marLeft w:val="0"/>
      <w:marRight w:val="0"/>
      <w:marTop w:val="0"/>
      <w:marBottom w:val="0"/>
      <w:divBdr>
        <w:top w:val="none" w:sz="0" w:space="0" w:color="auto"/>
        <w:left w:val="none" w:sz="0" w:space="0" w:color="auto"/>
        <w:bottom w:val="none" w:sz="0" w:space="0" w:color="auto"/>
        <w:right w:val="none" w:sz="0" w:space="0" w:color="auto"/>
      </w:divBdr>
      <w:divsChild>
        <w:div w:id="1764375564">
          <w:marLeft w:val="0"/>
          <w:marRight w:val="0"/>
          <w:marTop w:val="0"/>
          <w:marBottom w:val="0"/>
          <w:divBdr>
            <w:top w:val="none" w:sz="0" w:space="0" w:color="auto"/>
            <w:left w:val="none" w:sz="0" w:space="0" w:color="auto"/>
            <w:bottom w:val="none" w:sz="0" w:space="0" w:color="auto"/>
            <w:right w:val="none" w:sz="0" w:space="0" w:color="auto"/>
          </w:divBdr>
          <w:divsChild>
            <w:div w:id="91829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95897">
      <w:bodyDiv w:val="1"/>
      <w:marLeft w:val="0"/>
      <w:marRight w:val="0"/>
      <w:marTop w:val="0"/>
      <w:marBottom w:val="0"/>
      <w:divBdr>
        <w:top w:val="none" w:sz="0" w:space="0" w:color="auto"/>
        <w:left w:val="none" w:sz="0" w:space="0" w:color="auto"/>
        <w:bottom w:val="none" w:sz="0" w:space="0" w:color="auto"/>
        <w:right w:val="none" w:sz="0" w:space="0" w:color="auto"/>
      </w:divBdr>
      <w:divsChild>
        <w:div w:id="1696728295">
          <w:marLeft w:val="0"/>
          <w:marRight w:val="0"/>
          <w:marTop w:val="0"/>
          <w:marBottom w:val="0"/>
          <w:divBdr>
            <w:top w:val="none" w:sz="0" w:space="0" w:color="auto"/>
            <w:left w:val="none" w:sz="0" w:space="0" w:color="auto"/>
            <w:bottom w:val="none" w:sz="0" w:space="0" w:color="auto"/>
            <w:right w:val="none" w:sz="0" w:space="0" w:color="auto"/>
          </w:divBdr>
          <w:divsChild>
            <w:div w:id="28909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19052">
      <w:bodyDiv w:val="1"/>
      <w:marLeft w:val="0"/>
      <w:marRight w:val="0"/>
      <w:marTop w:val="0"/>
      <w:marBottom w:val="0"/>
      <w:divBdr>
        <w:top w:val="none" w:sz="0" w:space="0" w:color="auto"/>
        <w:left w:val="none" w:sz="0" w:space="0" w:color="auto"/>
        <w:bottom w:val="none" w:sz="0" w:space="0" w:color="auto"/>
        <w:right w:val="none" w:sz="0" w:space="0" w:color="auto"/>
      </w:divBdr>
      <w:divsChild>
        <w:div w:id="1294289256">
          <w:marLeft w:val="0"/>
          <w:marRight w:val="0"/>
          <w:marTop w:val="0"/>
          <w:marBottom w:val="0"/>
          <w:divBdr>
            <w:top w:val="none" w:sz="0" w:space="0" w:color="auto"/>
            <w:left w:val="none" w:sz="0" w:space="0" w:color="auto"/>
            <w:bottom w:val="none" w:sz="0" w:space="0" w:color="auto"/>
            <w:right w:val="none" w:sz="0" w:space="0" w:color="auto"/>
          </w:divBdr>
          <w:divsChild>
            <w:div w:id="71122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49528">
      <w:bodyDiv w:val="1"/>
      <w:marLeft w:val="0"/>
      <w:marRight w:val="0"/>
      <w:marTop w:val="0"/>
      <w:marBottom w:val="0"/>
      <w:divBdr>
        <w:top w:val="none" w:sz="0" w:space="0" w:color="auto"/>
        <w:left w:val="none" w:sz="0" w:space="0" w:color="auto"/>
        <w:bottom w:val="none" w:sz="0" w:space="0" w:color="auto"/>
        <w:right w:val="none" w:sz="0" w:space="0" w:color="auto"/>
      </w:divBdr>
      <w:divsChild>
        <w:div w:id="1832674693">
          <w:marLeft w:val="0"/>
          <w:marRight w:val="0"/>
          <w:marTop w:val="0"/>
          <w:marBottom w:val="0"/>
          <w:divBdr>
            <w:top w:val="none" w:sz="0" w:space="0" w:color="auto"/>
            <w:left w:val="none" w:sz="0" w:space="0" w:color="auto"/>
            <w:bottom w:val="none" w:sz="0" w:space="0" w:color="auto"/>
            <w:right w:val="none" w:sz="0" w:space="0" w:color="auto"/>
          </w:divBdr>
          <w:divsChild>
            <w:div w:id="22199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45118">
      <w:bodyDiv w:val="1"/>
      <w:marLeft w:val="0"/>
      <w:marRight w:val="0"/>
      <w:marTop w:val="0"/>
      <w:marBottom w:val="0"/>
      <w:divBdr>
        <w:top w:val="none" w:sz="0" w:space="0" w:color="auto"/>
        <w:left w:val="none" w:sz="0" w:space="0" w:color="auto"/>
        <w:bottom w:val="none" w:sz="0" w:space="0" w:color="auto"/>
        <w:right w:val="none" w:sz="0" w:space="0" w:color="auto"/>
      </w:divBdr>
      <w:divsChild>
        <w:div w:id="1028213090">
          <w:marLeft w:val="0"/>
          <w:marRight w:val="0"/>
          <w:marTop w:val="0"/>
          <w:marBottom w:val="0"/>
          <w:divBdr>
            <w:top w:val="none" w:sz="0" w:space="0" w:color="auto"/>
            <w:left w:val="none" w:sz="0" w:space="0" w:color="auto"/>
            <w:bottom w:val="none" w:sz="0" w:space="0" w:color="auto"/>
            <w:right w:val="none" w:sz="0" w:space="0" w:color="auto"/>
          </w:divBdr>
          <w:divsChild>
            <w:div w:id="128800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11324">
      <w:bodyDiv w:val="1"/>
      <w:marLeft w:val="0"/>
      <w:marRight w:val="0"/>
      <w:marTop w:val="0"/>
      <w:marBottom w:val="0"/>
      <w:divBdr>
        <w:top w:val="none" w:sz="0" w:space="0" w:color="auto"/>
        <w:left w:val="none" w:sz="0" w:space="0" w:color="auto"/>
        <w:bottom w:val="none" w:sz="0" w:space="0" w:color="auto"/>
        <w:right w:val="none" w:sz="0" w:space="0" w:color="auto"/>
      </w:divBdr>
    </w:div>
    <w:div w:id="1961717465">
      <w:bodyDiv w:val="1"/>
      <w:marLeft w:val="0"/>
      <w:marRight w:val="0"/>
      <w:marTop w:val="0"/>
      <w:marBottom w:val="0"/>
      <w:divBdr>
        <w:top w:val="none" w:sz="0" w:space="0" w:color="auto"/>
        <w:left w:val="none" w:sz="0" w:space="0" w:color="auto"/>
        <w:bottom w:val="none" w:sz="0" w:space="0" w:color="auto"/>
        <w:right w:val="none" w:sz="0" w:space="0" w:color="auto"/>
      </w:divBdr>
      <w:divsChild>
        <w:div w:id="1705792714">
          <w:marLeft w:val="0"/>
          <w:marRight w:val="0"/>
          <w:marTop w:val="0"/>
          <w:marBottom w:val="0"/>
          <w:divBdr>
            <w:top w:val="none" w:sz="0" w:space="0" w:color="auto"/>
            <w:left w:val="none" w:sz="0" w:space="0" w:color="auto"/>
            <w:bottom w:val="none" w:sz="0" w:space="0" w:color="auto"/>
            <w:right w:val="none" w:sz="0" w:space="0" w:color="auto"/>
          </w:divBdr>
          <w:divsChild>
            <w:div w:id="113463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766986">
      <w:bodyDiv w:val="1"/>
      <w:marLeft w:val="0"/>
      <w:marRight w:val="0"/>
      <w:marTop w:val="0"/>
      <w:marBottom w:val="0"/>
      <w:divBdr>
        <w:top w:val="none" w:sz="0" w:space="0" w:color="auto"/>
        <w:left w:val="none" w:sz="0" w:space="0" w:color="auto"/>
        <w:bottom w:val="none" w:sz="0" w:space="0" w:color="auto"/>
        <w:right w:val="none" w:sz="0" w:space="0" w:color="auto"/>
      </w:divBdr>
      <w:divsChild>
        <w:div w:id="1580939968">
          <w:marLeft w:val="0"/>
          <w:marRight w:val="0"/>
          <w:marTop w:val="0"/>
          <w:marBottom w:val="0"/>
          <w:divBdr>
            <w:top w:val="none" w:sz="0" w:space="0" w:color="auto"/>
            <w:left w:val="none" w:sz="0" w:space="0" w:color="auto"/>
            <w:bottom w:val="none" w:sz="0" w:space="0" w:color="auto"/>
            <w:right w:val="none" w:sz="0" w:space="0" w:color="auto"/>
          </w:divBdr>
          <w:divsChild>
            <w:div w:id="66277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7</TotalTime>
  <Pages>6</Pages>
  <Words>2027</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n Wilsonn</dc:creator>
  <cp:keywords/>
  <dc:description/>
  <cp:lastModifiedBy>Chin Wai Lun</cp:lastModifiedBy>
  <cp:revision>187</cp:revision>
  <dcterms:created xsi:type="dcterms:W3CDTF">2020-02-09T10:39:00Z</dcterms:created>
  <dcterms:modified xsi:type="dcterms:W3CDTF">2020-06-08T13:21:00Z</dcterms:modified>
</cp:coreProperties>
</file>